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51FF58" w14:textId="1B763A1F" w:rsidR="007F685B" w:rsidRDefault="00A25A9B" w:rsidP="007F685B">
      <w:r w:rsidRPr="00A25A9B">
        <w:rPr>
          <w:noProof/>
        </w:rPr>
        <w:drawing>
          <wp:anchor distT="0" distB="0" distL="114300" distR="114300" simplePos="0" relativeHeight="251658240" behindDoc="0" locked="0" layoutInCell="1" allowOverlap="1" wp14:anchorId="21A087E3" wp14:editId="2366978C">
            <wp:simplePos x="0" y="0"/>
            <wp:positionH relativeFrom="column">
              <wp:posOffset>-668669</wp:posOffset>
            </wp:positionH>
            <wp:positionV relativeFrom="paragraph">
              <wp:posOffset>-742950</wp:posOffset>
            </wp:positionV>
            <wp:extent cx="10179768" cy="7165570"/>
            <wp:effectExtent l="0" t="0" r="0" b="0"/>
            <wp:wrapNone/>
            <wp:docPr id="19209296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929655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79768" cy="7165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53F">
        <w:rPr>
          <w:noProof/>
        </w:rPr>
        <mc:AlternateContent>
          <mc:Choice Requires="wps">
            <w:drawing>
              <wp:anchor distT="0" distB="0" distL="114300" distR="114300" simplePos="0" relativeHeight="251658275" behindDoc="0" locked="0" layoutInCell="1" allowOverlap="1" wp14:anchorId="272F1652" wp14:editId="108B7E5C">
                <wp:simplePos x="0" y="0"/>
                <wp:positionH relativeFrom="column">
                  <wp:posOffset>1670304</wp:posOffset>
                </wp:positionH>
                <wp:positionV relativeFrom="paragraph">
                  <wp:posOffset>-523622</wp:posOffset>
                </wp:positionV>
                <wp:extent cx="4434205" cy="450469"/>
                <wp:effectExtent l="0" t="0" r="0" b="6985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4205" cy="45046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D0515F" w14:textId="7791B8A0" w:rsidR="007F685B" w:rsidRPr="007466C9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color w:val="00B050"/>
                                <w:sz w:val="32"/>
                                <w:szCs w:val="40"/>
                              </w:rPr>
                            </w:pPr>
                            <w:r w:rsidRPr="001D7304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40"/>
                                <w:szCs w:val="40"/>
                              </w:rPr>
                              <w:t xml:space="preserve">TOPIC: </w:t>
                            </w:r>
                            <w:r w:rsidR="007466C9" w:rsidRPr="007466C9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36"/>
                                <w:szCs w:val="44"/>
                              </w:rPr>
                              <w:t>SCRUMDIDDLYUMPTIOUS!</w:t>
                            </w:r>
                          </w:p>
                          <w:p w14:paraId="34CE86B9" w14:textId="77777777" w:rsidR="007F685B" w:rsidRPr="00871828" w:rsidRDefault="007F685B" w:rsidP="007F685B">
                            <w:pPr>
                              <w:rPr>
                                <w:rFonts w:ascii="Comic Sans MS" w:hAnsi="Comic Sans MS"/>
                                <w:color w:val="00B05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2F1652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131.5pt;margin-top:-41.25pt;width:349.15pt;height:35.45pt;z-index:2516582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" filled="f" stroked="f">
                <v:textbox>
                  <w:txbxContent>
                    <w:p w14:paraId="4AD0515F" w14:textId="7791B8A0" w:rsidR="007F685B" w:rsidRPr="007466C9" w:rsidRDefault="007F685B" w:rsidP="007F685B">
                      <w:pPr>
                        <w:jc w:val="center"/>
                        <w:rPr>
                          <w:rFonts w:ascii="Comic Sans MS" w:hAnsi="Comic Sans MS"/>
                          <w:color w:val="00B050"/>
                          <w:sz w:val="32"/>
                          <w:szCs w:val="40"/>
                        </w:rPr>
                      </w:pPr>
                      <w:r w:rsidRPr="001D7304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40"/>
                          <w:szCs w:val="40"/>
                        </w:rPr>
                        <w:t xml:space="preserve">TOPIC: </w:t>
                      </w:r>
                      <w:r w:rsidR="007466C9" w:rsidRPr="007466C9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36"/>
                          <w:szCs w:val="44"/>
                        </w:rPr>
                        <w:t>SCRUMDIDDLYUMPTIOUS!</w:t>
                      </w:r>
                    </w:p>
                    <w:p w14:paraId="34CE86B9" w14:textId="77777777" w:rsidR="007F685B" w:rsidRPr="00871828" w:rsidRDefault="007F685B" w:rsidP="007F685B">
                      <w:pPr>
                        <w:rPr>
                          <w:rFonts w:ascii="Comic Sans MS" w:hAnsi="Comic Sans MS"/>
                          <w:color w:val="00B050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w:drawing>
          <wp:anchor distT="0" distB="0" distL="114300" distR="114300" simplePos="0" relativeHeight="251658241" behindDoc="0" locked="0" layoutInCell="1" allowOverlap="1" wp14:anchorId="753919C0" wp14:editId="6D2F82A8">
            <wp:simplePos x="0" y="0"/>
            <wp:positionH relativeFrom="column">
              <wp:posOffset>-232103</wp:posOffset>
            </wp:positionH>
            <wp:positionV relativeFrom="paragraph">
              <wp:posOffset>-591185</wp:posOffset>
            </wp:positionV>
            <wp:extent cx="1056138" cy="648749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6138" cy="6487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67" behindDoc="0" locked="0" layoutInCell="1" allowOverlap="1" wp14:anchorId="7DB4B97F" wp14:editId="2C64DF39">
                <wp:simplePos x="0" y="0"/>
                <wp:positionH relativeFrom="column">
                  <wp:posOffset>6564520</wp:posOffset>
                </wp:positionH>
                <wp:positionV relativeFrom="paragraph">
                  <wp:posOffset>-574454</wp:posOffset>
                </wp:positionV>
                <wp:extent cx="2899410" cy="695822"/>
                <wp:effectExtent l="19050" t="19050" r="34290" b="47625"/>
                <wp:wrapNone/>
                <wp:docPr id="29" name="Rectangle: Rounded Corners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9410" cy="695822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93B99DC" id="Rectangle: Rounded Corners 29" o:spid="_x0000_s1026" style="position:absolute;margin-left:516.9pt;margin-top:-45.25pt;width:228.3pt;height:54.8pt;z-index:2516582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32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" strokecolor="#0000ce" strokeweight="4.5pt">
                <v:fill opacity="58853f"/>
                <v:stroke linestyle="thinThin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3" behindDoc="0" locked="0" layoutInCell="1" allowOverlap="1" wp14:anchorId="5F2274A1" wp14:editId="19883E46">
                <wp:simplePos x="0" y="0"/>
                <wp:positionH relativeFrom="column">
                  <wp:posOffset>6625618</wp:posOffset>
                </wp:positionH>
                <wp:positionV relativeFrom="paragraph">
                  <wp:posOffset>-522274</wp:posOffset>
                </wp:positionV>
                <wp:extent cx="2812415" cy="1268730"/>
                <wp:effectExtent l="1905" t="3810" r="0" b="381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2415" cy="1268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E37B75" w14:textId="449E992C" w:rsidR="007F685B" w:rsidRDefault="001A1BFD" w:rsidP="001A1BFD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0070C0"/>
                                <w:sz w:val="32"/>
                                <w:szCs w:val="32"/>
                              </w:rPr>
                              <w:t>Rainbow</w:t>
                            </w:r>
                            <w:r w:rsidR="007F685B">
                              <w:rPr>
                                <w:rFonts w:ascii="Comic Sans MS" w:hAnsi="Comic Sans MS"/>
                                <w:b/>
                                <w:color w:val="0070C0"/>
                                <w:sz w:val="32"/>
                                <w:szCs w:val="32"/>
                              </w:rPr>
                              <w:t xml:space="preserve"> Class –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7466C9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>Summer 2</w:t>
                            </w:r>
                          </w:p>
                          <w:p w14:paraId="340430D0" w14:textId="00A986D2" w:rsidR="007F685B" w:rsidRDefault="00871828" w:rsidP="007F685B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           </w:t>
                            </w:r>
                            <w:r w:rsidR="001A1BFD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1</w:t>
                            </w:r>
                            <w:r w:rsidR="001A1BFD" w:rsidRPr="001A1BFD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>st</w:t>
                            </w:r>
                            <w:r w:rsidR="001A1BFD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June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– </w:t>
                            </w:r>
                            <w:r w:rsidR="001A1BFD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19</w:t>
                            </w:r>
                            <w:r w:rsidR="001A1BFD" w:rsidRPr="001A1BFD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1A1BFD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July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202</w:t>
                            </w:r>
                            <w:r w:rsidR="007466C9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6</w:t>
                            </w:r>
                          </w:p>
                          <w:p w14:paraId="1FD17867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2274A1" id="Text Box 22" o:spid="_x0000_s1027" type="#_x0000_t202" style="position:absolute;margin-left:521.7pt;margin-top:-41.1pt;width:221.45pt;height:99.9pt;z-index:25165827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" filled="f" fillcolor="black" stroked="f" strokeweight="6pt">
                <v:stroke linestyle="thickBetweenThin"/>
                <v:textbox>
                  <w:txbxContent>
                    <w:p w14:paraId="6AE37B75" w14:textId="449E992C" w:rsidR="007F685B" w:rsidRDefault="001A1BFD" w:rsidP="001A1BFD">
                      <w:pPr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0070C0"/>
                          <w:sz w:val="32"/>
                          <w:szCs w:val="32"/>
                        </w:rPr>
                        <w:t>Rainbow</w:t>
                      </w:r>
                      <w:r w:rsidR="007F685B">
                        <w:rPr>
                          <w:rFonts w:ascii="Comic Sans MS" w:hAnsi="Comic Sans MS"/>
                          <w:b/>
                          <w:color w:val="0070C0"/>
                          <w:sz w:val="32"/>
                          <w:szCs w:val="32"/>
                        </w:rPr>
                        <w:t xml:space="preserve"> Class –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 xml:space="preserve"> </w:t>
                      </w:r>
                      <w:r w:rsidR="007466C9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>Summer 2</w:t>
                      </w:r>
                    </w:p>
                    <w:p w14:paraId="340430D0" w14:textId="00A986D2" w:rsidR="007F685B" w:rsidRDefault="00871828" w:rsidP="007F685B">
                      <w:pP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</w:pPr>
                      <w: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           </w:t>
                      </w:r>
                      <w:r w:rsidR="001A1BFD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1</w:t>
                      </w:r>
                      <w:r w:rsidR="001A1BFD" w:rsidRPr="001A1BFD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>st</w:t>
                      </w:r>
                      <w:r w:rsidR="001A1BFD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June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– </w:t>
                      </w:r>
                      <w:r w:rsidR="001A1BFD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19</w:t>
                      </w:r>
                      <w:r w:rsidR="001A1BFD" w:rsidRPr="001A1BFD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>th</w:t>
                      </w:r>
                      <w:r w:rsidR="001A1BFD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July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202</w:t>
                      </w:r>
                      <w:r w:rsidR="007466C9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6</w:t>
                      </w:r>
                    </w:p>
                    <w:p w14:paraId="1FD17867" w14:textId="77777777" w:rsidR="007F685B" w:rsidRDefault="007F685B" w:rsidP="007F685B">
                      <w:pP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Hlk81919481"/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4F1DC19C" wp14:editId="654BEF07">
                <wp:simplePos x="0" y="0"/>
                <wp:positionH relativeFrom="column">
                  <wp:posOffset>-635000</wp:posOffset>
                </wp:positionH>
                <wp:positionV relativeFrom="paragraph">
                  <wp:posOffset>280670</wp:posOffset>
                </wp:positionV>
                <wp:extent cx="3195320" cy="3043555"/>
                <wp:effectExtent l="0" t="0" r="24130" b="23495"/>
                <wp:wrapNone/>
                <wp:docPr id="46" name="Rectangle: Rounded Corners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355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FFFF00">
                            <a:alpha val="40000"/>
                          </a:srgbClr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241E27A" id="Rectangle: Rounded Corners 46" o:spid="_x0000_s1026" style="position:absolute;margin-left:-50pt;margin-top:22.1pt;width:251.6pt;height:239.65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" fillcolor="yellow" strokecolor="yellow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701A8797" wp14:editId="78BAB70B">
                <wp:simplePos x="0" y="0"/>
                <wp:positionH relativeFrom="column">
                  <wp:posOffset>2790190</wp:posOffset>
                </wp:positionH>
                <wp:positionV relativeFrom="paragraph">
                  <wp:posOffset>277495</wp:posOffset>
                </wp:positionV>
                <wp:extent cx="3195320" cy="3048635"/>
                <wp:effectExtent l="0" t="0" r="24130" b="18415"/>
                <wp:wrapNone/>
                <wp:docPr id="44" name="Rectangle: Rounded Corners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8635"/>
                        </a:xfrm>
                        <a:prstGeom prst="roundRect">
                          <a:avLst>
                            <a:gd name="adj" fmla="val 5824"/>
                          </a:avLst>
                        </a:prstGeom>
                        <a:solidFill>
                          <a:srgbClr val="0070C0">
                            <a:alpha val="40000"/>
                          </a:srgbClr>
                        </a:solidFill>
                        <a:ln w="25400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974DA86" id="Rectangle: Rounded Corners 44" o:spid="_x0000_s1026" style="position:absolute;margin-left:219.7pt;margin-top:21.85pt;width:251.6pt;height:240.05pt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381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" fillcolor="#0070c0" strokecolor="#0070c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44D0A70A" wp14:editId="67391EAC">
                <wp:simplePos x="0" y="0"/>
                <wp:positionH relativeFrom="column">
                  <wp:posOffset>6246495</wp:posOffset>
                </wp:positionH>
                <wp:positionV relativeFrom="paragraph">
                  <wp:posOffset>3448050</wp:posOffset>
                </wp:positionV>
                <wp:extent cx="3195320" cy="1382395"/>
                <wp:effectExtent l="0" t="0" r="24130" b="27305"/>
                <wp:wrapNone/>
                <wp:docPr id="43" name="Rectangle: Rounded Corners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382395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AD250A1" id="Rectangle: Rounded Corners 43" o:spid="_x0000_s1026" style="position:absolute;margin-left:491.85pt;margin-top:271.5pt;width:251.6pt;height:108.85pt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2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13A4F5CA" wp14:editId="30D906A2">
                <wp:simplePos x="0" y="0"/>
                <wp:positionH relativeFrom="column">
                  <wp:posOffset>6246495</wp:posOffset>
                </wp:positionH>
                <wp:positionV relativeFrom="paragraph">
                  <wp:posOffset>3453130</wp:posOffset>
                </wp:positionV>
                <wp:extent cx="3195320" cy="276225"/>
                <wp:effectExtent l="7620" t="5080" r="6985" b="4445"/>
                <wp:wrapNone/>
                <wp:docPr id="42" name="Rectangle: Rounded Corners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184B459" id="Rectangle: Rounded Corners 42" o:spid="_x0000_s1026" style="position:absolute;margin-left:491.85pt;margin-top:271.9pt;width:251.6pt;height:21.75pt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3A7600FA" wp14:editId="606660CC">
                <wp:simplePos x="0" y="0"/>
                <wp:positionH relativeFrom="column">
                  <wp:posOffset>6247765</wp:posOffset>
                </wp:positionH>
                <wp:positionV relativeFrom="paragraph">
                  <wp:posOffset>5003800</wp:posOffset>
                </wp:positionV>
                <wp:extent cx="3195320" cy="1261110"/>
                <wp:effectExtent l="0" t="0" r="24130" b="15240"/>
                <wp:wrapNone/>
                <wp:docPr id="41" name="Rectangle: Rounded Corners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261110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7398915" id="Rectangle: Rounded Corners 41" o:spid="_x0000_s1026" style="position:absolute;margin-left:491.95pt;margin-top:394pt;width:251.6pt;height:99.3pt;z-index:251658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2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5C10524E" wp14:editId="46122C6F">
                <wp:simplePos x="0" y="0"/>
                <wp:positionH relativeFrom="column">
                  <wp:posOffset>6264910</wp:posOffset>
                </wp:positionH>
                <wp:positionV relativeFrom="paragraph">
                  <wp:posOffset>4970145</wp:posOffset>
                </wp:positionV>
                <wp:extent cx="3195320" cy="275590"/>
                <wp:effectExtent l="6985" t="7620" r="7620" b="2540"/>
                <wp:wrapNone/>
                <wp:docPr id="40" name="Rectangle: Rounded Corners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90F059F" id="Rectangle: Rounded Corners 40" o:spid="_x0000_s1026" style="position:absolute;margin-left:493.3pt;margin-top:391.35pt;width:251.6pt;height:21.7pt;z-index:25165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79327238" wp14:editId="524B1B8D">
                <wp:simplePos x="0" y="0"/>
                <wp:positionH relativeFrom="column">
                  <wp:posOffset>3700780</wp:posOffset>
                </wp:positionH>
                <wp:positionV relativeFrom="paragraph">
                  <wp:posOffset>3448050</wp:posOffset>
                </wp:positionV>
                <wp:extent cx="2284730" cy="1377315"/>
                <wp:effectExtent l="0" t="0" r="20320" b="13335"/>
                <wp:wrapNone/>
                <wp:docPr id="39" name="Rectangle: Rounded Corners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4730" cy="137731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677411D" id="Rectangle: Rounded Corners 39" o:spid="_x0000_s1026" style="position:absolute;margin-left:291.4pt;margin-top:271.5pt;width:179.9pt;height:108.45pt;z-index:25165825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0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58" behindDoc="0" locked="0" layoutInCell="1" allowOverlap="1" wp14:anchorId="1F54C02A" wp14:editId="5BF7F8A7">
                <wp:simplePos x="0" y="0"/>
                <wp:positionH relativeFrom="column">
                  <wp:posOffset>3700780</wp:posOffset>
                </wp:positionH>
                <wp:positionV relativeFrom="paragraph">
                  <wp:posOffset>3453130</wp:posOffset>
                </wp:positionV>
                <wp:extent cx="2288540" cy="276225"/>
                <wp:effectExtent l="5080" t="5080" r="1905" b="4445"/>
                <wp:wrapNone/>
                <wp:docPr id="38" name="Rectangle: Rounded Corners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854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A670FE5" id="Rectangle: Rounded Corners 38" o:spid="_x0000_s1026" style="position:absolute;margin-left:291.4pt;margin-top:271.9pt;width:180.2pt;height:21.75pt;z-index:25165825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60" behindDoc="0" locked="0" layoutInCell="1" allowOverlap="1" wp14:anchorId="2D8F89A9" wp14:editId="2C6EB844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105910" cy="2811780"/>
                <wp:effectExtent l="16510" t="19050" r="20955" b="17145"/>
                <wp:wrapNone/>
                <wp:docPr id="36" name="Rectangle: Rounded Corners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5910" cy="2811780"/>
                        </a:xfrm>
                        <a:prstGeom prst="roundRect">
                          <a:avLst>
                            <a:gd name="adj" fmla="val 12495"/>
                          </a:avLst>
                        </a:prstGeom>
                        <a:solidFill>
                          <a:srgbClr val="FF0000">
                            <a:alpha val="39999"/>
                          </a:srgbClr>
                        </a:solidFill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3A45942" id="Rectangle: Rounded Corners 36" o:spid="_x0000_s1026" style="position:absolute;margin-left:-50.45pt;margin-top:271.5pt;width:323.3pt;height:221.4pt;z-index:2516582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818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" fillcolor="red" strokecolor="red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61" behindDoc="0" locked="0" layoutInCell="1" allowOverlap="1" wp14:anchorId="76A0E74A" wp14:editId="704CC550">
                <wp:simplePos x="0" y="0"/>
                <wp:positionH relativeFrom="column">
                  <wp:posOffset>-622935</wp:posOffset>
                </wp:positionH>
                <wp:positionV relativeFrom="paragraph">
                  <wp:posOffset>280670</wp:posOffset>
                </wp:positionV>
                <wp:extent cx="3185160" cy="401320"/>
                <wp:effectExtent l="15240" t="13970" r="19050" b="13335"/>
                <wp:wrapNone/>
                <wp:docPr id="35" name="Rectangle: Rounded Corners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FFFF00"/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671A5E1" id="Rectangle: Rounded Corners 35" o:spid="_x0000_s1026" style="position:absolute;margin-left:-49.05pt;margin-top:22.1pt;width:250.8pt;height:31.6pt;z-index:25165826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613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" fillcolor="yellow" strokecolor="yellow" strokeweight="2pt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63" behindDoc="0" locked="0" layoutInCell="1" allowOverlap="1" wp14:anchorId="4FA4A5F2" wp14:editId="604B3A02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1294765"/>
                <wp:effectExtent l="0" t="0" r="11430" b="19685"/>
                <wp:wrapNone/>
                <wp:docPr id="33" name="Rectangle: Rounded Corners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129476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62FC0F1" id="Rectangle: Rounded Corners 33" o:spid="_x0000_s1026" style="position:absolute;margin-left:4in;margin-top:391.35pt;width:183.6pt;height:101.95pt;z-index:251658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0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7A7F192A" wp14:editId="0E947DF8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275590"/>
                <wp:effectExtent l="0" t="7620" r="1905" b="2540"/>
                <wp:wrapNone/>
                <wp:docPr id="32" name="Rectangle: Rounded Corner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D66E853" id="Rectangle: Rounded Corners 32" o:spid="_x0000_s1026" style="position:absolute;margin-left:4in;margin-top:391.35pt;width:183.6pt;height:21.7pt;z-index:251658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66" behindDoc="0" locked="0" layoutInCell="1" allowOverlap="1" wp14:anchorId="78B61E48" wp14:editId="6C12B2E2">
                <wp:simplePos x="0" y="0"/>
                <wp:positionH relativeFrom="column">
                  <wp:posOffset>1556385</wp:posOffset>
                </wp:positionH>
                <wp:positionV relativeFrom="paragraph">
                  <wp:posOffset>-1142365</wp:posOffset>
                </wp:positionV>
                <wp:extent cx="4939665" cy="685800"/>
                <wp:effectExtent l="3810" t="635" r="0" b="0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9665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5FF63A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  <w:t>Half Term Curriculum Overview</w:t>
                            </w:r>
                          </w:p>
                          <w:p w14:paraId="3776181D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color w:val="0000CE"/>
                                <w:sz w:val="48"/>
                                <w:szCs w:val="48"/>
                              </w:rPr>
                            </w:pPr>
                          </w:p>
                          <w:p w14:paraId="4887F2EA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227EE7CE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B61E48" id="Text Box 30" o:spid="_x0000_s1028" type="#_x0000_t202" style="position:absolute;margin-left:122.55pt;margin-top:-89.95pt;width:388.95pt;height:54pt;z-index:251658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" filled="f" stroked="f" strokeweight="6pt">
                <v:stroke linestyle="thickBetweenThin"/>
                <v:textbox>
                  <w:txbxContent>
                    <w:p w14:paraId="775FF63A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  <w:t>Half Term Curriculum Overview</w:t>
                      </w:r>
                    </w:p>
                    <w:p w14:paraId="3776181D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color w:val="0000CE"/>
                          <w:sz w:val="48"/>
                          <w:szCs w:val="48"/>
                        </w:rPr>
                      </w:pPr>
                    </w:p>
                    <w:p w14:paraId="4887F2EA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  <w:p w14:paraId="227EE7CE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193D3B65" wp14:editId="1CCFA06F">
                <wp:simplePos x="0" y="0"/>
                <wp:positionH relativeFrom="column">
                  <wp:posOffset>6247765</wp:posOffset>
                </wp:positionH>
                <wp:positionV relativeFrom="paragraph">
                  <wp:posOffset>278130</wp:posOffset>
                </wp:positionV>
                <wp:extent cx="3195320" cy="3046095"/>
                <wp:effectExtent l="0" t="0" r="24130" b="20955"/>
                <wp:wrapNone/>
                <wp:docPr id="28" name="Rectangle: Rounded Corners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609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92D050">
                            <a:alpha val="40000"/>
                          </a:srgbClr>
                        </a:solidFill>
                        <a:ln w="2540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FB23FF1" id="Rectangle: Rounded Corners 28" o:spid="_x0000_s1026" style="position:absolute;margin-left:491.95pt;margin-top:21.9pt;width:251.6pt;height:239.85pt;z-index:2516582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" fillcolor="#92d050" strokecolor="#92d05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69" behindDoc="0" locked="0" layoutInCell="1" allowOverlap="1" wp14:anchorId="20F80FE6" wp14:editId="47E4898C">
                <wp:simplePos x="0" y="0"/>
                <wp:positionH relativeFrom="column">
                  <wp:posOffset>6235065</wp:posOffset>
                </wp:positionH>
                <wp:positionV relativeFrom="paragraph">
                  <wp:posOffset>3382010</wp:posOffset>
                </wp:positionV>
                <wp:extent cx="3206750" cy="472440"/>
                <wp:effectExtent l="0" t="635" r="0" b="3175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0A8745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SHE and RE</w:t>
                            </w:r>
                          </w:p>
                          <w:p w14:paraId="46F455FB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F80FE6" id="Text Box 26" o:spid="_x0000_s1029" type="#_x0000_t202" style="position:absolute;margin-left:490.95pt;margin-top:266.3pt;width:252.5pt;height:37.2pt;z-index:25165826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Xun4w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" filled="f" fillcolor="#330" stroked="f">
                <v:textbox>
                  <w:txbxContent>
                    <w:p w14:paraId="780A8745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SHE and RE</w:t>
                      </w:r>
                    </w:p>
                    <w:p w14:paraId="46F455FB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0" behindDoc="0" locked="0" layoutInCell="1" allowOverlap="1" wp14:anchorId="6786AAEA" wp14:editId="3744AD93">
                <wp:simplePos x="0" y="0"/>
                <wp:positionH relativeFrom="column">
                  <wp:posOffset>6246495</wp:posOffset>
                </wp:positionH>
                <wp:positionV relativeFrom="paragraph">
                  <wp:posOffset>4907280</wp:posOffset>
                </wp:positionV>
                <wp:extent cx="3206750" cy="338455"/>
                <wp:effectExtent l="0" t="1905" r="0" b="254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1F376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A4AFD9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E</w:t>
                            </w:r>
                          </w:p>
                          <w:p w14:paraId="31FB1796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86AAEA" id="Text Box 25" o:spid="_x0000_s1030" type="#_x0000_t202" style="position:absolute;margin-left:491.85pt;margin-top:386.4pt;width:252.5pt;height:26.65pt;z-index:25165827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" filled="f" fillcolor="#1f3763" stroked="f">
                <v:textbox>
                  <w:txbxContent>
                    <w:p w14:paraId="7DA4AFD9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E</w:t>
                      </w:r>
                    </w:p>
                    <w:p w14:paraId="31FB1796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1" behindDoc="0" locked="0" layoutInCell="1" allowOverlap="1" wp14:anchorId="3457D456" wp14:editId="3DE5F616">
                <wp:simplePos x="0" y="0"/>
                <wp:positionH relativeFrom="column">
                  <wp:posOffset>3691255</wp:posOffset>
                </wp:positionH>
                <wp:positionV relativeFrom="paragraph">
                  <wp:posOffset>3382010</wp:posOffset>
                </wp:positionV>
                <wp:extent cx="2414905" cy="472440"/>
                <wp:effectExtent l="0" t="635" r="0" b="3175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490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CC7577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Computing</w:t>
                            </w:r>
                          </w:p>
                          <w:p w14:paraId="10C3447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57D456" id="Text Box 24" o:spid="_x0000_s1031" type="#_x0000_t202" style="position:absolute;margin-left:290.65pt;margin-top:266.3pt;width:190.15pt;height:37.2pt;z-index:2516582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" filled="f" fillcolor="#330" stroked="f">
                <v:textbox>
                  <w:txbxContent>
                    <w:p w14:paraId="7ACC7577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Computing</w:t>
                      </w:r>
                    </w:p>
                    <w:p w14:paraId="10C3447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2" behindDoc="0" locked="0" layoutInCell="1" allowOverlap="1" wp14:anchorId="2879AE5A" wp14:editId="0B77121F">
                <wp:simplePos x="0" y="0"/>
                <wp:positionH relativeFrom="column">
                  <wp:posOffset>3657600</wp:posOffset>
                </wp:positionH>
                <wp:positionV relativeFrom="paragraph">
                  <wp:posOffset>4907280</wp:posOffset>
                </wp:positionV>
                <wp:extent cx="2288540" cy="472440"/>
                <wp:effectExtent l="0" t="1905" r="0" b="1905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854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D3F722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usic</w:t>
                            </w:r>
                          </w:p>
                          <w:p w14:paraId="0DBCDD00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79AE5A" id="Text Box 23" o:spid="_x0000_s1032" type="#_x0000_t202" style="position:absolute;margin-left:4in;margin-top:386.4pt;width:180.2pt;height:37.2pt;z-index:25165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" filled="f" fillcolor="#330" stroked="f">
                <v:textbox>
                  <w:txbxContent>
                    <w:p w14:paraId="7BD3F722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usic</w:t>
                      </w:r>
                    </w:p>
                    <w:p w14:paraId="0DBCDD00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4" behindDoc="0" locked="0" layoutInCell="1" allowOverlap="1" wp14:anchorId="47E13EB2" wp14:editId="5C64BA28">
                <wp:simplePos x="0" y="0"/>
                <wp:positionH relativeFrom="column">
                  <wp:posOffset>1671955</wp:posOffset>
                </wp:positionH>
                <wp:positionV relativeFrom="paragraph">
                  <wp:posOffset>-574675</wp:posOffset>
                </wp:positionV>
                <wp:extent cx="4587240" cy="589915"/>
                <wp:effectExtent l="33655" t="34925" r="36830" b="32385"/>
                <wp:wrapNone/>
                <wp:docPr id="21" name="Rectangle: Rounded Corners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87240" cy="589915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B529584" id="Rectangle: Rounded Corners 21" o:spid="_x0000_s1026" style="position:absolute;margin-left:131.65pt;margin-top:-45.25pt;width:361.2pt;height:46.45pt;z-index:25165827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32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" strokecolor="#0000ce" strokeweight="4.5pt">
                <v:fill opacity="58853f"/>
                <v:stroke linestyle="thinThin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6" behindDoc="0" locked="0" layoutInCell="1" allowOverlap="1" wp14:anchorId="54781198" wp14:editId="21C180F4">
                <wp:simplePos x="0" y="0"/>
                <wp:positionH relativeFrom="column">
                  <wp:posOffset>-730250</wp:posOffset>
                </wp:positionH>
                <wp:positionV relativeFrom="paragraph">
                  <wp:posOffset>267970</wp:posOffset>
                </wp:positionV>
                <wp:extent cx="3206750" cy="472440"/>
                <wp:effectExtent l="3175" t="1270" r="0" b="254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79BD9E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English</w:t>
                            </w:r>
                          </w:p>
                          <w:p w14:paraId="446C35A2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781198" id="Text Box 19" o:spid="_x0000_s1033" type="#_x0000_t202" style="position:absolute;margin-left:-57.5pt;margin-top:21.1pt;width:252.5pt;height:37.2pt;z-index:2516582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0yi5A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" filled="f" fillcolor="#330" stroked="f">
                <v:textbox>
                  <w:txbxContent>
                    <w:p w14:paraId="6779BD9E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English</w:t>
                      </w:r>
                    </w:p>
                    <w:p w14:paraId="446C35A2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7" behindDoc="0" locked="0" layoutInCell="1" allowOverlap="1" wp14:anchorId="1D47CAD7" wp14:editId="2EB785D5">
                <wp:simplePos x="0" y="0"/>
                <wp:positionH relativeFrom="column">
                  <wp:posOffset>2804160</wp:posOffset>
                </wp:positionH>
                <wp:positionV relativeFrom="paragraph">
                  <wp:posOffset>278130</wp:posOffset>
                </wp:positionV>
                <wp:extent cx="3185160" cy="401320"/>
                <wp:effectExtent l="3810" t="1905" r="1905" b="6350"/>
                <wp:wrapNone/>
                <wp:docPr id="18" name="Rectangle: Rounded Corners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FFCC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DD15245" id="Rectangle: Rounded Corners 18" o:spid="_x0000_s1026" style="position:absolute;margin-left:220.8pt;margin-top:21.9pt;width:250.8pt;height:31.6pt;z-index:25165827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613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" fillcolor="#0070c0" stroked="f" strokecolor="#fc0" strokeweight="1.5pt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8" behindDoc="0" locked="0" layoutInCell="1" allowOverlap="1" wp14:anchorId="663D4CAE" wp14:editId="1909CC1D">
                <wp:simplePos x="0" y="0"/>
                <wp:positionH relativeFrom="column">
                  <wp:posOffset>2775585</wp:posOffset>
                </wp:positionH>
                <wp:positionV relativeFrom="paragraph">
                  <wp:posOffset>267970</wp:posOffset>
                </wp:positionV>
                <wp:extent cx="3209925" cy="472440"/>
                <wp:effectExtent l="3810" t="1270" r="0" b="254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992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B43DE6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athematics</w:t>
                            </w:r>
                          </w:p>
                          <w:p w14:paraId="3DB7636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3D4CAE" id="Text Box 17" o:spid="_x0000_s1034" type="#_x0000_t202" style="position:absolute;margin-left:218.55pt;margin-top:21.1pt;width:252.75pt;height:37.2pt;z-index:25165827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" filled="f" fillcolor="#330" stroked="f">
                <v:textbox>
                  <w:txbxContent>
                    <w:p w14:paraId="20B43DE6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athematics</w:t>
                      </w:r>
                    </w:p>
                    <w:p w14:paraId="3DB7636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79" behindDoc="0" locked="0" layoutInCell="1" allowOverlap="1" wp14:anchorId="58B3A05A" wp14:editId="7ACA54B5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089400" cy="401320"/>
                <wp:effectExtent l="6985" t="9525" r="8890" b="8255"/>
                <wp:wrapNone/>
                <wp:docPr id="16" name="Rectangle: Rounded Corners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89400" cy="40132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99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397DB9E" id="Rectangle: Rounded Corners 16" o:spid="_x0000_s1026" style="position:absolute;margin-left:-50.45pt;margin-top:271.5pt;width:322pt;height:31.6pt;z-index:2516582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" fillcolor="red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81" behindDoc="0" locked="0" layoutInCell="1" allowOverlap="1" wp14:anchorId="00376515" wp14:editId="082A24DB">
                <wp:simplePos x="0" y="0"/>
                <wp:positionH relativeFrom="column">
                  <wp:posOffset>6259195</wp:posOffset>
                </wp:positionH>
                <wp:positionV relativeFrom="paragraph">
                  <wp:posOffset>282575</wp:posOffset>
                </wp:positionV>
                <wp:extent cx="3195320" cy="401320"/>
                <wp:effectExtent l="10795" t="6350" r="13335" b="11430"/>
                <wp:wrapNone/>
                <wp:docPr id="14" name="Rectangle: Rounded Corners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401320"/>
                        </a:xfrm>
                        <a:prstGeom prst="roundRect">
                          <a:avLst>
                            <a:gd name="adj" fmla="val 30296"/>
                          </a:avLst>
                        </a:prstGeom>
                        <a:solidFill>
                          <a:srgbClr val="00CC00"/>
                        </a:solidFill>
                        <a:ln w="9525">
                          <a:solidFill>
                            <a:srgbClr val="00CC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7A3A080" id="Rectangle: Rounded Corners 14" o:spid="_x0000_s1026" style="position:absolute;margin-left:492.85pt;margin-top:22.25pt;width:251.6pt;height:31.6pt;z-index:25165828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985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" fillcolor="#0c0" strokecolor="#0c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82" behindDoc="0" locked="0" layoutInCell="1" allowOverlap="1" wp14:anchorId="682D7FEA" wp14:editId="5703C591">
                <wp:simplePos x="0" y="0"/>
                <wp:positionH relativeFrom="column">
                  <wp:posOffset>6247765</wp:posOffset>
                </wp:positionH>
                <wp:positionV relativeFrom="paragraph">
                  <wp:posOffset>267970</wp:posOffset>
                </wp:positionV>
                <wp:extent cx="3206750" cy="384810"/>
                <wp:effectExtent l="0" t="1270" r="3810" b="444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84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1E343B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Science </w:t>
                            </w:r>
                          </w:p>
                          <w:p w14:paraId="3EC69CB1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2D7FEA" id="Text Box 13" o:spid="_x0000_s1035" type="#_x0000_t202" style="position:absolute;margin-left:491.95pt;margin-top:21.1pt;width:252.5pt;height:30.3pt;z-index:25165828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" filled="f" fillcolor="#330" stroked="f" strokecolor="#4472c4">
                <v:textbox>
                  <w:txbxContent>
                    <w:p w14:paraId="411E343B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Science </w:t>
                      </w:r>
                    </w:p>
                    <w:p w14:paraId="3EC69CB1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49" behindDoc="1" locked="0" layoutInCell="1" allowOverlap="1" wp14:anchorId="4CD451B8" wp14:editId="5086AEEF">
                <wp:simplePos x="0" y="0"/>
                <wp:positionH relativeFrom="column">
                  <wp:posOffset>6275705</wp:posOffset>
                </wp:positionH>
                <wp:positionV relativeFrom="paragraph">
                  <wp:posOffset>5245735</wp:posOffset>
                </wp:positionV>
                <wp:extent cx="3143885" cy="1014095"/>
                <wp:effectExtent l="8255" t="6985" r="635" b="762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43885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B0730C" id="Rectangle 10" o:spid="_x0000_s1026" style="position:absolute;margin-left:494.15pt;margin-top:413.05pt;width:247.55pt;height:79.85pt;z-index:-2516582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48" behindDoc="1" locked="0" layoutInCell="1" allowOverlap="1" wp14:anchorId="084FEC92" wp14:editId="76F0D76E">
                <wp:simplePos x="0" y="0"/>
                <wp:positionH relativeFrom="column">
                  <wp:posOffset>3700780</wp:posOffset>
                </wp:positionH>
                <wp:positionV relativeFrom="paragraph">
                  <wp:posOffset>5245735</wp:posOffset>
                </wp:positionV>
                <wp:extent cx="2245360" cy="1014095"/>
                <wp:effectExtent l="5080" t="6985" r="6985" b="762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45360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AFEE0A" id="Rectangle 9" o:spid="_x0000_s1026" style="position:absolute;margin-left:291.4pt;margin-top:413.05pt;width:176.8pt;height:79.85pt;z-index:-251658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47" behindDoc="1" locked="0" layoutInCell="1" allowOverlap="1" wp14:anchorId="7D333FA7" wp14:editId="0CB53003">
                <wp:simplePos x="0" y="0"/>
                <wp:positionH relativeFrom="column">
                  <wp:posOffset>6275705</wp:posOffset>
                </wp:positionH>
                <wp:positionV relativeFrom="paragraph">
                  <wp:posOffset>3787140</wp:posOffset>
                </wp:positionV>
                <wp:extent cx="3184525" cy="996950"/>
                <wp:effectExtent l="8255" t="5715" r="7620" b="698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D4043D" id="Rectangle 8" o:spid="_x0000_s1026" style="position:absolute;margin-left:494.15pt;margin-top:298.2pt;width:250.75pt;height:78.5pt;z-index:-25165823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46" behindDoc="1" locked="0" layoutInCell="1" allowOverlap="1" wp14:anchorId="321DE6B9" wp14:editId="4C883F5B">
                <wp:simplePos x="0" y="0"/>
                <wp:positionH relativeFrom="column">
                  <wp:posOffset>3700780</wp:posOffset>
                </wp:positionH>
                <wp:positionV relativeFrom="paragraph">
                  <wp:posOffset>3787140</wp:posOffset>
                </wp:positionV>
                <wp:extent cx="2273935" cy="996950"/>
                <wp:effectExtent l="5080" t="5715" r="6985" b="698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7393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5BFBCE" id="Rectangle 7" o:spid="_x0000_s1026" style="position:absolute;margin-left:291.4pt;margin-top:298.2pt;width:179.05pt;height:78.5pt;z-index:-25165823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40292731" wp14:editId="45025BF7">
                <wp:simplePos x="0" y="0"/>
                <wp:positionH relativeFrom="column">
                  <wp:posOffset>-574675</wp:posOffset>
                </wp:positionH>
                <wp:positionV relativeFrom="paragraph">
                  <wp:posOffset>3854450</wp:posOffset>
                </wp:positionV>
                <wp:extent cx="3971925" cy="2311400"/>
                <wp:effectExtent l="6350" t="6350" r="3175" b="635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71925" cy="23114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62E6ED" id="Rectangle 6" o:spid="_x0000_s1026" style="position:absolute;margin-left:-45.25pt;margin-top:303.5pt;width:312.75pt;height:182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05D1506E" wp14:editId="3CCE287E">
                <wp:simplePos x="0" y="0"/>
                <wp:positionH relativeFrom="column">
                  <wp:posOffset>6275705</wp:posOffset>
                </wp:positionH>
                <wp:positionV relativeFrom="paragraph">
                  <wp:posOffset>742315</wp:posOffset>
                </wp:positionV>
                <wp:extent cx="3166110" cy="2520950"/>
                <wp:effectExtent l="8255" t="8890" r="6985" b="381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66110" cy="2520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B03573" id="Rectangle 5" o:spid="_x0000_s1026" style="position:absolute;margin-left:494.15pt;margin-top:58.45pt;width:249.3pt;height:198.5pt;z-index:-2516582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4A074654" wp14:editId="556F4D1B">
                <wp:simplePos x="0" y="0"/>
                <wp:positionH relativeFrom="column">
                  <wp:posOffset>2790190</wp:posOffset>
                </wp:positionH>
                <wp:positionV relativeFrom="paragraph">
                  <wp:posOffset>679450</wp:posOffset>
                </wp:positionV>
                <wp:extent cx="3184525" cy="2583815"/>
                <wp:effectExtent l="8890" t="3175" r="6985" b="381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4A2414" id="Rectangle 4" o:spid="_x0000_s1026" style="position:absolute;margin-left:219.7pt;margin-top:53.5pt;width:250.75pt;height:203.45pt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1421F177" wp14:editId="5CCE274A">
                <wp:simplePos x="0" y="0"/>
                <wp:positionH relativeFrom="column">
                  <wp:posOffset>-635000</wp:posOffset>
                </wp:positionH>
                <wp:positionV relativeFrom="paragraph">
                  <wp:posOffset>740410</wp:posOffset>
                </wp:positionV>
                <wp:extent cx="3184525" cy="2583815"/>
                <wp:effectExtent l="3175" t="6985" r="3175" b="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7AEE79" id="Rectangle 3" o:spid="_x0000_s1026" style="position:absolute;margin-left:-50pt;margin-top:58.3pt;width:250.75pt;height:203.45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bookmarkEnd w:id="0"/>
    </w:p>
    <w:p w14:paraId="337490F5" w14:textId="1106E7F3" w:rsidR="00400438" w:rsidRDefault="009448DF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FD0010" wp14:editId="7B4D230D">
                <wp:simplePos x="0" y="0"/>
                <wp:positionH relativeFrom="column">
                  <wp:posOffset>3537310</wp:posOffset>
                </wp:positionH>
                <wp:positionV relativeFrom="paragraph">
                  <wp:posOffset>5092776</wp:posOffset>
                </wp:positionV>
                <wp:extent cx="2535944" cy="1181100"/>
                <wp:effectExtent l="0" t="0" r="0" b="0"/>
                <wp:wrapNone/>
                <wp:docPr id="1279501377" name="Text Box 12795013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5944" cy="1181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A8A90A" w14:textId="2A69DC98" w:rsidR="009448DF" w:rsidRDefault="005B1987" w:rsidP="009448DF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Create a simple instrument</w:t>
                            </w:r>
                          </w:p>
                          <w:p w14:paraId="3B9A88A8" w14:textId="563A0279" w:rsidR="008A528E" w:rsidRPr="009448DF" w:rsidRDefault="008A528E" w:rsidP="009448DF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Create a musical instrument using food and follow a simple rhythm</w:t>
                            </w:r>
                          </w:p>
                          <w:p w14:paraId="7269B135" w14:textId="77777777" w:rsidR="009448DF" w:rsidRDefault="009448DF" w:rsidP="009448DF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5BC03085" w14:textId="77777777" w:rsidR="009448DF" w:rsidRDefault="009448DF" w:rsidP="009448DF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FD0010" id="Text Box 1279501377" o:spid="_x0000_s1036" type="#_x0000_t202" style="position:absolute;margin-left:278.55pt;margin-top:401pt;width:199.7pt;height:9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" filled="f" fillcolor="black" stroked="f">
                <v:textbox>
                  <w:txbxContent>
                    <w:p w14:paraId="45A8A90A" w14:textId="2A69DC98" w:rsidR="009448DF" w:rsidRDefault="005B1987" w:rsidP="009448DF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Create a simple instrument</w:t>
                      </w:r>
                    </w:p>
                    <w:p w14:paraId="3B9A88A8" w14:textId="563A0279" w:rsidR="008A528E" w:rsidRPr="009448DF" w:rsidRDefault="008A528E" w:rsidP="009448DF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Create a musical instrument using food and follow a simple rhythm</w:t>
                      </w:r>
                    </w:p>
                    <w:p w14:paraId="7269B135" w14:textId="77777777" w:rsidR="009448DF" w:rsidRDefault="009448DF" w:rsidP="009448DF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5BC03085" w14:textId="77777777" w:rsidR="009448DF" w:rsidRDefault="009448DF" w:rsidP="009448DF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60AD8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8F561CE" wp14:editId="0FCCC379">
                <wp:simplePos x="0" y="0"/>
                <wp:positionH relativeFrom="column">
                  <wp:posOffset>3468414</wp:posOffset>
                </wp:positionH>
                <wp:positionV relativeFrom="paragraph">
                  <wp:posOffset>5058892</wp:posOffset>
                </wp:positionV>
                <wp:extent cx="2711669" cy="1118235"/>
                <wp:effectExtent l="0" t="0" r="0" b="5715"/>
                <wp:wrapNone/>
                <wp:docPr id="3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1669" cy="1118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4761F3" w14:textId="5722F5AC" w:rsidR="00FB2F7D" w:rsidRPr="00FB2F7D" w:rsidRDefault="00FB2F7D" w:rsidP="00FB2F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Simple instrument and follow</w:t>
                            </w:r>
                          </w:p>
                          <w:p w14:paraId="60D67A35" w14:textId="77E60712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FB2F7D">
                              <w:rPr>
                                <w:rFonts w:ascii="Comic Sans MS" w:hAnsi="Comic Sans MS"/>
                              </w:rPr>
                              <w:t>Create a musical instrument using food and follow a simple rhythm</w:t>
                            </w:r>
                          </w:p>
                          <w:p w14:paraId="526C8B19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F561CE" id="Text Box 31" o:spid="_x0000_s1037" type="#_x0000_t202" style="position:absolute;margin-left:273.1pt;margin-top:398.35pt;width:213.5pt;height:88.0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" filled="f" stroked="f">
                <v:textbox>
                  <w:txbxContent>
                    <w:p w14:paraId="604761F3" w14:textId="5722F5AC" w:rsidR="00FB2F7D" w:rsidRPr="00FB2F7D" w:rsidRDefault="00FB2F7D" w:rsidP="00FB2F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Simple instrument and follow</w:t>
                      </w:r>
                    </w:p>
                    <w:p w14:paraId="60D67A35" w14:textId="77E60712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FB2F7D">
                        <w:rPr>
                          <w:rFonts w:ascii="Comic Sans MS" w:hAnsi="Comic Sans MS"/>
                        </w:rPr>
                        <w:t>Create a musical instrument using food and follow a simple rhythm</w:t>
                      </w:r>
                    </w:p>
                    <w:p w14:paraId="526C8B19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01BD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1B812C" wp14:editId="76EB6A81">
                <wp:simplePos x="0" y="0"/>
                <wp:positionH relativeFrom="column">
                  <wp:posOffset>-570230</wp:posOffset>
                </wp:positionH>
                <wp:positionV relativeFrom="paragraph">
                  <wp:posOffset>3230245</wp:posOffset>
                </wp:positionV>
                <wp:extent cx="4045585" cy="687705"/>
                <wp:effectExtent l="0" t="0" r="0" b="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5585" cy="687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2A3ABE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History, Geography, Art and D&amp;T </w:t>
                            </w:r>
                          </w:p>
                          <w:p w14:paraId="0B1C595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1B812C" id="Text Box 15" o:spid="_x0000_s1038" type="#_x0000_t202" style="position:absolute;margin-left:-44.9pt;margin-top:254.35pt;width:318.55pt;height:54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" filled="f" fillcolor="#330" stroked="f" strokecolor="#4472c4">
                <v:textbox>
                  <w:txbxContent>
                    <w:p w14:paraId="4C2A3ABE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History, Geography, Art and D&amp;T </w:t>
                      </w:r>
                    </w:p>
                    <w:p w14:paraId="0B1C595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F28D5">
        <w:rPr>
          <w:noProof/>
        </w:rPr>
        <mc:AlternateContent>
          <mc:Choice Requires="wps">
            <w:drawing>
              <wp:anchor distT="0" distB="0" distL="114300" distR="114300" simplePos="0" relativeHeight="251658286" behindDoc="0" locked="0" layoutInCell="1" allowOverlap="1" wp14:anchorId="21CD9C43" wp14:editId="64406094">
                <wp:simplePos x="0" y="0"/>
                <wp:positionH relativeFrom="column">
                  <wp:posOffset>6110605</wp:posOffset>
                </wp:positionH>
                <wp:positionV relativeFrom="paragraph">
                  <wp:posOffset>3502660</wp:posOffset>
                </wp:positionV>
                <wp:extent cx="2718435" cy="1146175"/>
                <wp:effectExtent l="0" t="0" r="0" b="1270"/>
                <wp:wrapNone/>
                <wp:docPr id="50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8435" cy="1146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658980" w14:textId="49AF24E7" w:rsidR="003F28D5" w:rsidRDefault="00B60AD8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Changing Me</w:t>
                            </w:r>
                          </w:p>
                          <w:p w14:paraId="6F58CA1E" w14:textId="73C93528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4971E1">
                              <w:rPr>
                                <w:rFonts w:ascii="Comic Sans MS" w:hAnsi="Comic Sans MS"/>
                              </w:rPr>
                              <w:t>Puberty and relationships</w:t>
                            </w:r>
                          </w:p>
                          <w:p w14:paraId="66F33327" w14:textId="4355136A" w:rsidR="003F28D5" w:rsidRDefault="004971E1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Islam</w:t>
                            </w:r>
                          </w:p>
                          <w:p w14:paraId="1AFE5961" w14:textId="10D25D3E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4971E1">
                              <w:rPr>
                                <w:rFonts w:ascii="Comic Sans MS" w:hAnsi="Comic Sans MS"/>
                              </w:rPr>
                              <w:t>Akirah</w:t>
                            </w:r>
                          </w:p>
                          <w:p w14:paraId="36AEB055" w14:textId="772BD0B9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6AF79C1" w14:textId="77777777" w:rsidR="003F28D5" w:rsidRDefault="003F28D5" w:rsidP="003F28D5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CD9C43" id="Text Box 50" o:spid="_x0000_s1039" type="#_x0000_t202" style="position:absolute;margin-left:481.15pt;margin-top:275.8pt;width:214.05pt;height:90.25pt;z-index:25165828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" filled="f" stroked="f">
                <v:textbox>
                  <w:txbxContent>
                    <w:p w14:paraId="41658980" w14:textId="49AF24E7" w:rsidR="003F28D5" w:rsidRDefault="00B60AD8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Changing Me</w:t>
                      </w:r>
                    </w:p>
                    <w:p w14:paraId="6F58CA1E" w14:textId="73C93528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4971E1">
                        <w:rPr>
                          <w:rFonts w:ascii="Comic Sans MS" w:hAnsi="Comic Sans MS"/>
                        </w:rPr>
                        <w:t>Puberty and relationships</w:t>
                      </w:r>
                    </w:p>
                    <w:p w14:paraId="66F33327" w14:textId="4355136A" w:rsidR="003F28D5" w:rsidRDefault="004971E1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Islam</w:t>
                      </w:r>
                    </w:p>
                    <w:p w14:paraId="1AFE5961" w14:textId="10D25D3E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4971E1">
                        <w:rPr>
                          <w:rFonts w:ascii="Comic Sans MS" w:hAnsi="Comic Sans MS"/>
                        </w:rPr>
                        <w:t>Akirah</w:t>
                      </w:r>
                    </w:p>
                    <w:p w14:paraId="36AEB055" w14:textId="772BD0B9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6AF79C1" w14:textId="77777777" w:rsidR="003F28D5" w:rsidRDefault="003F28D5" w:rsidP="003F28D5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F28D5">
        <w:rPr>
          <w:noProof/>
        </w:rPr>
        <mc:AlternateContent>
          <mc:Choice Requires="wps">
            <w:drawing>
              <wp:anchor distT="0" distB="0" distL="114300" distR="114300" simplePos="0" relativeHeight="251658285" behindDoc="0" locked="0" layoutInCell="1" allowOverlap="1" wp14:anchorId="3356BA8A" wp14:editId="1D089C99">
                <wp:simplePos x="0" y="0"/>
                <wp:positionH relativeFrom="column">
                  <wp:posOffset>6099175</wp:posOffset>
                </wp:positionH>
                <wp:positionV relativeFrom="paragraph">
                  <wp:posOffset>666115</wp:posOffset>
                </wp:positionV>
                <wp:extent cx="3340100" cy="2418715"/>
                <wp:effectExtent l="0" t="0" r="0" b="635"/>
                <wp:wrapNone/>
                <wp:docPr id="49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2418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9D0B62" w14:textId="3C020EFD" w:rsidR="0085577D" w:rsidRDefault="00CF62A6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Changes of materials</w:t>
                            </w:r>
                          </w:p>
                          <w:p w14:paraId="2FCAA1EB" w14:textId="6EC96BD4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9C4D80">
                              <w:rPr>
                                <w:rFonts w:ascii="Comic Sans MS" w:hAnsi="Comic Sans MS"/>
                              </w:rPr>
                              <w:t>Evaporation</w:t>
                            </w:r>
                          </w:p>
                          <w:p w14:paraId="0BB27CD5" w14:textId="0A39A1B8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9C4D80">
                              <w:rPr>
                                <w:rFonts w:ascii="Comic Sans MS" w:hAnsi="Comic Sans MS"/>
                              </w:rPr>
                              <w:t>Reversible changes</w:t>
                            </w:r>
                          </w:p>
                          <w:p w14:paraId="596B9D4B" w14:textId="0649AC96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9C4D80">
                              <w:rPr>
                                <w:rFonts w:ascii="Comic Sans MS" w:hAnsi="Comic Sans MS"/>
                              </w:rPr>
                              <w:t>Observe chemical reactions</w:t>
                            </w:r>
                          </w:p>
                          <w:p w14:paraId="57B1FE4F" w14:textId="4471CE14" w:rsidR="009C4D80" w:rsidRDefault="009C4D80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-Investigate rusting reactions</w:t>
                            </w:r>
                          </w:p>
                          <w:p w14:paraId="3CB904A8" w14:textId="5DBF4542" w:rsidR="009C4D80" w:rsidRDefault="009C4D80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Investigate </w:t>
                            </w:r>
                            <w:r w:rsidR="001C285F">
                              <w:rPr>
                                <w:rFonts w:ascii="Comic Sans MS" w:hAnsi="Comic Sans MS"/>
                              </w:rPr>
                              <w:t>burning reactions</w:t>
                            </w:r>
                          </w:p>
                          <w:p w14:paraId="511D839D" w14:textId="7694ED06" w:rsidR="0085577D" w:rsidRDefault="001C285F" w:rsidP="008A7770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-Investigate chemical reactions</w:t>
                            </w:r>
                            <w:r w:rsidR="008A7770">
                              <w:rPr>
                                <w:rFonts w:ascii="Comic Sans MS" w:hAnsi="Comic Sans MS"/>
                              </w:rPr>
                              <w:t xml:space="preserve"> – acids and bicarbonate of soda</w:t>
                            </w:r>
                          </w:p>
                          <w:p w14:paraId="430EA7D6" w14:textId="56F83535" w:rsidR="0085577D" w:rsidRPr="001C285F" w:rsidRDefault="0085577D" w:rsidP="001C285F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24498B6B" w14:textId="15A3780E" w:rsidR="0085577D" w:rsidRDefault="0085577D" w:rsidP="001C285F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4765712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AF72727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6A5E64D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580D75D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AD2D7E4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55B0F5C8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0D1DD17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0E1B7042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56BA8A" id="Text Box 49" o:spid="_x0000_s1040" type="#_x0000_t202" style="position:absolute;margin-left:480.25pt;margin-top:52.45pt;width:263pt;height:190.45pt;z-index:25165828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" filled="f" stroked="f">
                <v:textbox>
                  <w:txbxContent>
                    <w:p w14:paraId="7C9D0B62" w14:textId="3C020EFD" w:rsidR="0085577D" w:rsidRDefault="00CF62A6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Changes of materials</w:t>
                      </w:r>
                    </w:p>
                    <w:p w14:paraId="2FCAA1EB" w14:textId="6EC96BD4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9C4D80">
                        <w:rPr>
                          <w:rFonts w:ascii="Comic Sans MS" w:hAnsi="Comic Sans MS"/>
                        </w:rPr>
                        <w:t>Evaporation</w:t>
                      </w:r>
                    </w:p>
                    <w:p w14:paraId="0BB27CD5" w14:textId="0A39A1B8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9C4D80">
                        <w:rPr>
                          <w:rFonts w:ascii="Comic Sans MS" w:hAnsi="Comic Sans MS"/>
                        </w:rPr>
                        <w:t>Reversible changes</w:t>
                      </w:r>
                    </w:p>
                    <w:p w14:paraId="596B9D4B" w14:textId="0649AC96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9C4D80">
                        <w:rPr>
                          <w:rFonts w:ascii="Comic Sans MS" w:hAnsi="Comic Sans MS"/>
                        </w:rPr>
                        <w:t>Observe chemical reactions</w:t>
                      </w:r>
                    </w:p>
                    <w:p w14:paraId="57B1FE4F" w14:textId="4471CE14" w:rsidR="009C4D80" w:rsidRDefault="009C4D80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-Investigate rusting reactions</w:t>
                      </w:r>
                    </w:p>
                    <w:p w14:paraId="3CB904A8" w14:textId="5DBF4542" w:rsidR="009C4D80" w:rsidRDefault="009C4D80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Investigate </w:t>
                      </w:r>
                      <w:r w:rsidR="001C285F">
                        <w:rPr>
                          <w:rFonts w:ascii="Comic Sans MS" w:hAnsi="Comic Sans MS"/>
                        </w:rPr>
                        <w:t>burning reactions</w:t>
                      </w:r>
                    </w:p>
                    <w:p w14:paraId="511D839D" w14:textId="7694ED06" w:rsidR="0085577D" w:rsidRDefault="001C285F" w:rsidP="008A7770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-Investigate chemical reactions</w:t>
                      </w:r>
                      <w:r w:rsidR="008A7770">
                        <w:rPr>
                          <w:rFonts w:ascii="Comic Sans MS" w:hAnsi="Comic Sans MS"/>
                        </w:rPr>
                        <w:t xml:space="preserve"> – acids and bicarbonate of soda</w:t>
                      </w:r>
                    </w:p>
                    <w:p w14:paraId="430EA7D6" w14:textId="56F83535" w:rsidR="0085577D" w:rsidRPr="001C285F" w:rsidRDefault="0085577D" w:rsidP="001C285F">
                      <w:pPr>
                        <w:rPr>
                          <w:rFonts w:ascii="Comic Sans MS" w:hAnsi="Comic Sans MS"/>
                        </w:rPr>
                      </w:pPr>
                    </w:p>
                    <w:p w14:paraId="24498B6B" w14:textId="15A3780E" w:rsidR="0085577D" w:rsidRDefault="0085577D" w:rsidP="001C285F">
                      <w:pPr>
                        <w:rPr>
                          <w:rFonts w:ascii="Comic Sans MS" w:hAnsi="Comic Sans MS"/>
                        </w:rPr>
                      </w:pPr>
                    </w:p>
                    <w:p w14:paraId="34765712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AF72727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6A5E64D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  <w:p w14:paraId="1580D75D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0AD2D7E4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55B0F5C8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00D1DD17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0E1B7042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F28D5">
        <w:rPr>
          <w:noProof/>
        </w:rPr>
        <mc:AlternateContent>
          <mc:Choice Requires="wps">
            <w:drawing>
              <wp:anchor distT="0" distB="0" distL="114300" distR="114300" simplePos="0" relativeHeight="251658259" behindDoc="0" locked="0" layoutInCell="1" allowOverlap="1" wp14:anchorId="115CBB71" wp14:editId="6D184B5F">
                <wp:simplePos x="0" y="0"/>
                <wp:positionH relativeFrom="column">
                  <wp:posOffset>3674110</wp:posOffset>
                </wp:positionH>
                <wp:positionV relativeFrom="paragraph">
                  <wp:posOffset>3581400</wp:posOffset>
                </wp:positionV>
                <wp:extent cx="2718435" cy="1146175"/>
                <wp:effectExtent l="0" t="0" r="0" b="1270"/>
                <wp:wrapNone/>
                <wp:docPr id="3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8435" cy="1146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3F519B" w14:textId="2242DC3B" w:rsidR="003F28D5" w:rsidRDefault="008A7770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Animation</w:t>
                            </w:r>
                          </w:p>
                          <w:p w14:paraId="2DA0E58F" w14:textId="54612FB9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E162EB">
                              <w:rPr>
                                <w:rFonts w:ascii="Comic Sans MS" w:hAnsi="Comic Sans MS"/>
                              </w:rPr>
                              <w:t>Introduction to animation using 2Animate</w:t>
                            </w:r>
                          </w:p>
                          <w:p w14:paraId="1093708D" w14:textId="72C2C460" w:rsidR="003F28D5" w:rsidRDefault="003F28D5" w:rsidP="00AB0B55">
                            <w:pPr>
                              <w:ind w:firstLine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AB0B55">
                              <w:rPr>
                                <w:rFonts w:ascii="Comic Sans MS" w:hAnsi="Comic Sans MS"/>
                              </w:rPr>
                              <w:t>Enhancing animations</w:t>
                            </w:r>
                          </w:p>
                          <w:p w14:paraId="722A7827" w14:textId="675B1E28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0297583E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5CBB71" id="Text Box 37" o:spid="_x0000_s1041" type="#_x0000_t202" style="position:absolute;margin-left:289.3pt;margin-top:282pt;width:214.05pt;height:90.25pt;z-index:2516582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" filled="f" stroked="f">
                <v:textbox>
                  <w:txbxContent>
                    <w:p w14:paraId="223F519B" w14:textId="2242DC3B" w:rsidR="003F28D5" w:rsidRDefault="008A7770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Animation</w:t>
                      </w:r>
                    </w:p>
                    <w:p w14:paraId="2DA0E58F" w14:textId="54612FB9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E162EB">
                        <w:rPr>
                          <w:rFonts w:ascii="Comic Sans MS" w:hAnsi="Comic Sans MS"/>
                        </w:rPr>
                        <w:t>Introduction to animation using 2Animate</w:t>
                      </w:r>
                    </w:p>
                    <w:p w14:paraId="1093708D" w14:textId="72C2C460" w:rsidR="003F28D5" w:rsidRDefault="003F28D5" w:rsidP="00AB0B55">
                      <w:pPr>
                        <w:ind w:firstLine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AB0B55">
                        <w:rPr>
                          <w:rFonts w:ascii="Comic Sans MS" w:hAnsi="Comic Sans MS"/>
                        </w:rPr>
                        <w:t>Enhancing animations</w:t>
                      </w:r>
                    </w:p>
                    <w:p w14:paraId="722A7827" w14:textId="675B1E28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0297583E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658284" behindDoc="0" locked="0" layoutInCell="1" allowOverlap="1" wp14:anchorId="7746F47F" wp14:editId="210D2541">
                <wp:simplePos x="0" y="0"/>
                <wp:positionH relativeFrom="column">
                  <wp:posOffset>2679700</wp:posOffset>
                </wp:positionH>
                <wp:positionV relativeFrom="paragraph">
                  <wp:posOffset>570866</wp:posOffset>
                </wp:positionV>
                <wp:extent cx="3340100" cy="2517140"/>
                <wp:effectExtent l="0" t="0" r="0" b="0"/>
                <wp:wrapNone/>
                <wp:docPr id="48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2517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149B8F" w14:textId="149EE66A" w:rsidR="0085577D" w:rsidRDefault="004D008B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Time </w:t>
                            </w:r>
                          </w:p>
                          <w:p w14:paraId="37A0857B" w14:textId="147647EE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DC150A">
                              <w:rPr>
                                <w:rFonts w:ascii="Comic Sans MS" w:hAnsi="Comic Sans MS"/>
                              </w:rPr>
                              <w:t>Roman numerals to 12</w:t>
                            </w:r>
                          </w:p>
                          <w:p w14:paraId="242D92EE" w14:textId="6005A984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DC150A">
                              <w:rPr>
                                <w:rFonts w:ascii="Comic Sans MS" w:hAnsi="Comic Sans MS"/>
                              </w:rPr>
                              <w:t>Tell time to the minute</w:t>
                            </w:r>
                          </w:p>
                          <w:p w14:paraId="5A38595F" w14:textId="33581AEE" w:rsidR="0085577D" w:rsidRDefault="0085577D" w:rsidP="009203A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DC150A">
                              <w:rPr>
                                <w:rFonts w:ascii="Comic Sans MS" w:hAnsi="Comic Sans MS"/>
                              </w:rPr>
                              <w:t xml:space="preserve">Read time on </w:t>
                            </w:r>
                            <w:r w:rsidR="009203AB">
                              <w:rPr>
                                <w:rFonts w:ascii="Comic Sans MS" w:hAnsi="Comic Sans MS"/>
                              </w:rPr>
                              <w:t>a digital clock – am and pm</w:t>
                            </w:r>
                          </w:p>
                          <w:p w14:paraId="3EC986A0" w14:textId="30DD289B" w:rsidR="0085577D" w:rsidRDefault="009203AB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Shape</w:t>
                            </w:r>
                          </w:p>
                          <w:p w14:paraId="543E7E4B" w14:textId="20FAEF39" w:rsidR="0085577D" w:rsidRDefault="0085577D" w:rsidP="0085577D">
                            <w:pPr>
                              <w:ind w:left="28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    - </w:t>
                            </w:r>
                            <w:r w:rsidR="008039F1">
                              <w:rPr>
                                <w:rFonts w:ascii="Comic Sans MS" w:hAnsi="Comic Sans MS"/>
                              </w:rPr>
                              <w:t>2D and 3D shapes</w:t>
                            </w:r>
                          </w:p>
                          <w:p w14:paraId="4FAAAE2A" w14:textId="00A2FB4F" w:rsidR="0085577D" w:rsidRDefault="0085577D" w:rsidP="008039F1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8039F1">
                              <w:rPr>
                                <w:rFonts w:ascii="Comic Sans MS" w:hAnsi="Comic Sans MS"/>
                              </w:rPr>
                              <w:t>Angles</w:t>
                            </w:r>
                          </w:p>
                          <w:p w14:paraId="373C40DF" w14:textId="3D737461" w:rsidR="008039F1" w:rsidRDefault="00CF62A6" w:rsidP="008039F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Statistics</w:t>
                            </w:r>
                          </w:p>
                          <w:p w14:paraId="0BC869E8" w14:textId="515448A4" w:rsidR="00CF62A6" w:rsidRPr="008039F1" w:rsidRDefault="00CF62A6" w:rsidP="00CF62A6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Pictograms and bar charts</w:t>
                            </w:r>
                          </w:p>
                          <w:p w14:paraId="61E8637D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2B3D9145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3FADC41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9E0A1CC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9ABF670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519ECC0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E9C2EDC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68BE6EBC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46F47F" id="Text Box 48" o:spid="_x0000_s1042" type="#_x0000_t202" style="position:absolute;margin-left:211pt;margin-top:44.95pt;width:263pt;height:198.2pt;z-index:2516582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" filled="f" stroked="f">
                <v:textbox>
                  <w:txbxContent>
                    <w:p w14:paraId="3E149B8F" w14:textId="149EE66A" w:rsidR="0085577D" w:rsidRDefault="004D008B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Time </w:t>
                      </w:r>
                    </w:p>
                    <w:p w14:paraId="37A0857B" w14:textId="147647EE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DC150A">
                        <w:rPr>
                          <w:rFonts w:ascii="Comic Sans MS" w:hAnsi="Comic Sans MS"/>
                        </w:rPr>
                        <w:t>Roman numerals to 12</w:t>
                      </w:r>
                    </w:p>
                    <w:p w14:paraId="242D92EE" w14:textId="6005A984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DC150A">
                        <w:rPr>
                          <w:rFonts w:ascii="Comic Sans MS" w:hAnsi="Comic Sans MS"/>
                        </w:rPr>
                        <w:t>Tell time to the minute</w:t>
                      </w:r>
                    </w:p>
                    <w:p w14:paraId="5A38595F" w14:textId="33581AEE" w:rsidR="0085577D" w:rsidRDefault="0085577D" w:rsidP="009203A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DC150A">
                        <w:rPr>
                          <w:rFonts w:ascii="Comic Sans MS" w:hAnsi="Comic Sans MS"/>
                        </w:rPr>
                        <w:t xml:space="preserve">Read time on </w:t>
                      </w:r>
                      <w:r w:rsidR="009203AB">
                        <w:rPr>
                          <w:rFonts w:ascii="Comic Sans MS" w:hAnsi="Comic Sans MS"/>
                        </w:rPr>
                        <w:t>a digital clock – am and pm</w:t>
                      </w:r>
                    </w:p>
                    <w:p w14:paraId="3EC986A0" w14:textId="30DD289B" w:rsidR="0085577D" w:rsidRDefault="009203AB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Shape</w:t>
                      </w:r>
                    </w:p>
                    <w:p w14:paraId="543E7E4B" w14:textId="20FAEF39" w:rsidR="0085577D" w:rsidRDefault="0085577D" w:rsidP="0085577D">
                      <w:pPr>
                        <w:ind w:left="28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    - </w:t>
                      </w:r>
                      <w:r w:rsidR="008039F1">
                        <w:rPr>
                          <w:rFonts w:ascii="Comic Sans MS" w:hAnsi="Comic Sans MS"/>
                        </w:rPr>
                        <w:t>2D and 3D shapes</w:t>
                      </w:r>
                    </w:p>
                    <w:p w14:paraId="4FAAAE2A" w14:textId="00A2FB4F" w:rsidR="0085577D" w:rsidRDefault="0085577D" w:rsidP="008039F1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8039F1">
                        <w:rPr>
                          <w:rFonts w:ascii="Comic Sans MS" w:hAnsi="Comic Sans MS"/>
                        </w:rPr>
                        <w:t>Angles</w:t>
                      </w:r>
                    </w:p>
                    <w:p w14:paraId="373C40DF" w14:textId="3D737461" w:rsidR="008039F1" w:rsidRDefault="00CF62A6" w:rsidP="008039F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Statistics</w:t>
                      </w:r>
                    </w:p>
                    <w:p w14:paraId="0BC869E8" w14:textId="515448A4" w:rsidR="00CF62A6" w:rsidRPr="008039F1" w:rsidRDefault="00CF62A6" w:rsidP="00CF62A6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Pictograms and bar charts</w:t>
                      </w:r>
                    </w:p>
                    <w:p w14:paraId="61E8637D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2B3D9145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3FADC41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  <w:p w14:paraId="79E0A1CC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9ABF670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1519ECC0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1E9C2EDC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68BE6EBC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658283" behindDoc="0" locked="0" layoutInCell="1" allowOverlap="1" wp14:anchorId="3C48B854" wp14:editId="480C8099">
                <wp:simplePos x="0" y="0"/>
                <wp:positionH relativeFrom="column">
                  <wp:posOffset>6110605</wp:posOffset>
                </wp:positionH>
                <wp:positionV relativeFrom="paragraph">
                  <wp:posOffset>5069205</wp:posOffset>
                </wp:positionV>
                <wp:extent cx="3587750" cy="1181100"/>
                <wp:effectExtent l="2540" t="0" r="635" b="127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7750" cy="1181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56E6CC" w14:textId="23E3B498" w:rsidR="003F28D5" w:rsidRDefault="004971E1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Athletics</w:t>
                            </w:r>
                          </w:p>
                          <w:p w14:paraId="5FE0F573" w14:textId="7D386E48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0E7CE9">
                              <w:rPr>
                                <w:rFonts w:ascii="Comic Sans MS" w:hAnsi="Comic Sans MS"/>
                              </w:rPr>
                              <w:t>Stamina and physical fitness</w:t>
                            </w:r>
                          </w:p>
                          <w:p w14:paraId="5DBEA8F1" w14:textId="6B1C1F72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0E7CE9">
                              <w:rPr>
                                <w:rFonts w:ascii="Comic Sans MS" w:hAnsi="Comic Sans MS"/>
                              </w:rPr>
                              <w:t>Preparation for sports day</w:t>
                            </w:r>
                          </w:p>
                          <w:p w14:paraId="1A3E292F" w14:textId="77777777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E496AE0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48B854" id="Text Box 11" o:spid="_x0000_s1043" type="#_x0000_t202" style="position:absolute;margin-left:481.15pt;margin-top:399.15pt;width:282.5pt;height:93pt;z-index:2516582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" filled="f" fillcolor="black" stroked="f">
                <v:textbox>
                  <w:txbxContent>
                    <w:p w14:paraId="4B56E6CC" w14:textId="23E3B498" w:rsidR="003F28D5" w:rsidRDefault="004971E1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Athletics</w:t>
                      </w:r>
                    </w:p>
                    <w:p w14:paraId="5FE0F573" w14:textId="7D386E48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0E7CE9">
                        <w:rPr>
                          <w:rFonts w:ascii="Comic Sans MS" w:hAnsi="Comic Sans MS"/>
                        </w:rPr>
                        <w:t>Stamina and physical fitness</w:t>
                      </w:r>
                    </w:p>
                    <w:p w14:paraId="5DBEA8F1" w14:textId="6B1C1F72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0E7CE9">
                        <w:rPr>
                          <w:rFonts w:ascii="Comic Sans MS" w:hAnsi="Comic Sans MS"/>
                        </w:rPr>
                        <w:t>Preparation for sports day</w:t>
                      </w:r>
                    </w:p>
                    <w:p w14:paraId="1A3E292F" w14:textId="77777777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E496AE0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658262" behindDoc="0" locked="0" layoutInCell="1" allowOverlap="1" wp14:anchorId="15D60C5A" wp14:editId="64F48979">
                <wp:simplePos x="0" y="0"/>
                <wp:positionH relativeFrom="column">
                  <wp:posOffset>-650240</wp:posOffset>
                </wp:positionH>
                <wp:positionV relativeFrom="paragraph">
                  <wp:posOffset>3489325</wp:posOffset>
                </wp:positionV>
                <wp:extent cx="4221480" cy="2598420"/>
                <wp:effectExtent l="3175" t="635" r="4445" b="1270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1480" cy="2598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9DF7C0" w14:textId="77777777" w:rsidR="007F685B" w:rsidRDefault="007F685B" w:rsidP="007F685B">
                            <w:pPr>
                              <w:tabs>
                                <w:tab w:val="num" w:pos="360"/>
                              </w:tabs>
                              <w:overflowPunct w:val="0"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baseline"/>
                              <w:rPr>
                                <w:b/>
                                <w:bCs/>
                                <w:color w:val="000000"/>
                              </w:rPr>
                            </w:pPr>
                          </w:p>
                          <w:p w14:paraId="5B364FA5" w14:textId="3244D889" w:rsidR="007F685B" w:rsidRDefault="0098125A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 xml:space="preserve">Explore climates and </w:t>
                            </w:r>
                            <w:r w:rsidR="00966E72">
                              <w:rPr>
                                <w:rFonts w:ascii="Comic Sans MS" w:hAnsi="Comic Sans MS"/>
                                <w:color w:val="000000"/>
                              </w:rPr>
                              <w:t>biomes of Europe</w:t>
                            </w:r>
                          </w:p>
                          <w:p w14:paraId="2D2788A8" w14:textId="24C219BA" w:rsidR="0085577D" w:rsidRDefault="00966E72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Locate Northern and Southern hemisphere</w:t>
                            </w:r>
                          </w:p>
                          <w:p w14:paraId="32F7A2E9" w14:textId="2D6093D9" w:rsidR="00530A69" w:rsidRPr="00DD560D" w:rsidRDefault="00CD3989" w:rsidP="00DD560D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Bake flapjacks and make smoothies</w:t>
                            </w:r>
                          </w:p>
                          <w:p w14:paraId="4271C335" w14:textId="4F53F280" w:rsidR="0085577D" w:rsidRDefault="00966E72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Investigate food journeys</w:t>
                            </w:r>
                          </w:p>
                          <w:p w14:paraId="594A3C56" w14:textId="434DDE4A" w:rsidR="0085577D" w:rsidRDefault="00383B08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Understand what fair trade is</w:t>
                            </w:r>
                          </w:p>
                          <w:p w14:paraId="300F43E9" w14:textId="6AA70EDF" w:rsidR="0085577D" w:rsidRDefault="00B26E03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 xml:space="preserve">Create </w:t>
                            </w:r>
                            <w:r w:rsidR="00AC5B1D">
                              <w:rPr>
                                <w:rFonts w:ascii="Comic Sans MS" w:hAnsi="Comic Sans MS"/>
                                <w:color w:val="000000"/>
                              </w:rPr>
                              <w:t>art in the style of Peter Anton</w:t>
                            </w:r>
                          </w:p>
                          <w:p w14:paraId="145F4479" w14:textId="6A680334" w:rsidR="0085577D" w:rsidRDefault="00735924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Observational drawings</w:t>
                            </w:r>
                          </w:p>
                          <w:p w14:paraId="5A7DE684" w14:textId="01672911" w:rsidR="0085577D" w:rsidRDefault="00735924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Making collages</w:t>
                            </w:r>
                          </w:p>
                          <w:p w14:paraId="6647DE67" w14:textId="3FE2B4DF" w:rsidR="0085577D" w:rsidRPr="009E407F" w:rsidRDefault="00A43398" w:rsidP="009E407F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Create a balanced meal using ingredients from foods grown in a mediterranean biome</w:t>
                            </w:r>
                            <w:r w:rsidR="00DD560D">
                              <w:rPr>
                                <w:rFonts w:ascii="Comic Sans MS" w:hAnsi="Comic Sans MS"/>
                                <w:color w:val="000000"/>
                              </w:rPr>
                              <w:t xml:space="preserve"> - tapas</w:t>
                            </w:r>
                          </w:p>
                          <w:p w14:paraId="6378C17C" w14:textId="450C25F2" w:rsidR="00891EE4" w:rsidRPr="00891EE4" w:rsidRDefault="00891EE4" w:rsidP="00891EE4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Investigate the work of James Lind</w:t>
                            </w:r>
                          </w:p>
                          <w:p w14:paraId="016B213A" w14:textId="77777777" w:rsidR="007F685B" w:rsidRDefault="007F685B" w:rsidP="007F685B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jc w:val="both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05E66812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D60C5A" id="Text Box 34" o:spid="_x0000_s1044" type="#_x0000_t202" style="position:absolute;margin-left:-51.2pt;margin-top:274.75pt;width:332.4pt;height:204.6pt;z-index:25165826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" filled="f" stroked="f">
                <v:textbox>
                  <w:txbxContent>
                    <w:p w14:paraId="249DF7C0" w14:textId="77777777" w:rsidR="007F685B" w:rsidRDefault="007F685B" w:rsidP="007F685B">
                      <w:pPr>
                        <w:tabs>
                          <w:tab w:val="num" w:pos="360"/>
                        </w:tabs>
                        <w:overflowPunct w:val="0"/>
                        <w:autoSpaceDE w:val="0"/>
                        <w:autoSpaceDN w:val="0"/>
                        <w:adjustRightInd w:val="0"/>
                        <w:jc w:val="both"/>
                        <w:textAlignment w:val="baseline"/>
                        <w:rPr>
                          <w:b/>
                          <w:bCs/>
                          <w:color w:val="000000"/>
                        </w:rPr>
                      </w:pPr>
                    </w:p>
                    <w:p w14:paraId="5B364FA5" w14:textId="3244D889" w:rsidR="007F685B" w:rsidRDefault="0098125A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 xml:space="preserve">Explore climates and </w:t>
                      </w:r>
                      <w:r w:rsidR="00966E72">
                        <w:rPr>
                          <w:rFonts w:ascii="Comic Sans MS" w:hAnsi="Comic Sans MS"/>
                          <w:color w:val="000000"/>
                        </w:rPr>
                        <w:t>biomes of Europe</w:t>
                      </w:r>
                    </w:p>
                    <w:p w14:paraId="2D2788A8" w14:textId="24C219BA" w:rsidR="0085577D" w:rsidRDefault="00966E72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Locate Northern and Southern hemisphere</w:t>
                      </w:r>
                    </w:p>
                    <w:p w14:paraId="32F7A2E9" w14:textId="2D6093D9" w:rsidR="00530A69" w:rsidRPr="00DD560D" w:rsidRDefault="00CD3989" w:rsidP="00DD560D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Bake flapjacks and make smoothies</w:t>
                      </w:r>
                    </w:p>
                    <w:p w14:paraId="4271C335" w14:textId="4F53F280" w:rsidR="0085577D" w:rsidRDefault="00966E72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Investigate food journeys</w:t>
                      </w:r>
                    </w:p>
                    <w:p w14:paraId="594A3C56" w14:textId="434DDE4A" w:rsidR="0085577D" w:rsidRDefault="00383B08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Understand what fair trade is</w:t>
                      </w:r>
                    </w:p>
                    <w:p w14:paraId="300F43E9" w14:textId="6AA70EDF" w:rsidR="0085577D" w:rsidRDefault="00B26E03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 xml:space="preserve">Create </w:t>
                      </w:r>
                      <w:r w:rsidR="00AC5B1D">
                        <w:rPr>
                          <w:rFonts w:ascii="Comic Sans MS" w:hAnsi="Comic Sans MS"/>
                          <w:color w:val="000000"/>
                        </w:rPr>
                        <w:t>art in the style of Peter Anton</w:t>
                      </w:r>
                    </w:p>
                    <w:p w14:paraId="145F4479" w14:textId="6A680334" w:rsidR="0085577D" w:rsidRDefault="00735924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Observational drawings</w:t>
                      </w:r>
                    </w:p>
                    <w:p w14:paraId="5A7DE684" w14:textId="01672911" w:rsidR="0085577D" w:rsidRDefault="00735924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Making collages</w:t>
                      </w:r>
                    </w:p>
                    <w:p w14:paraId="6647DE67" w14:textId="3FE2B4DF" w:rsidR="0085577D" w:rsidRPr="009E407F" w:rsidRDefault="00A43398" w:rsidP="009E407F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Create a balanced meal using ingredients from foods grown in a mediterranean biome</w:t>
                      </w:r>
                      <w:r w:rsidR="00DD560D">
                        <w:rPr>
                          <w:rFonts w:ascii="Comic Sans MS" w:hAnsi="Comic Sans MS"/>
                          <w:color w:val="000000"/>
                        </w:rPr>
                        <w:t xml:space="preserve"> - tapas</w:t>
                      </w:r>
                    </w:p>
                    <w:p w14:paraId="6378C17C" w14:textId="450C25F2" w:rsidR="00891EE4" w:rsidRPr="00891EE4" w:rsidRDefault="00891EE4" w:rsidP="00891EE4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Investigate the work of James Lind</w:t>
                      </w:r>
                    </w:p>
                    <w:p w14:paraId="016B213A" w14:textId="77777777" w:rsidR="007F685B" w:rsidRDefault="007F685B" w:rsidP="007F685B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jc w:val="both"/>
                        <w:textAlignment w:val="baseline"/>
                        <w:rPr>
                          <w:rFonts w:ascii="Comic Sans MS" w:hAnsi="Comic Sans MS"/>
                          <w:color w:val="000000"/>
                          <w:sz w:val="18"/>
                          <w:szCs w:val="18"/>
                        </w:rPr>
                      </w:pPr>
                    </w:p>
                    <w:p w14:paraId="05E66812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43996DEA" wp14:editId="7F550B3C">
                <wp:simplePos x="0" y="0"/>
                <wp:positionH relativeFrom="column">
                  <wp:posOffset>-726440</wp:posOffset>
                </wp:positionH>
                <wp:positionV relativeFrom="paragraph">
                  <wp:posOffset>572135</wp:posOffset>
                </wp:positionV>
                <wp:extent cx="3340100" cy="3750945"/>
                <wp:effectExtent l="3175" t="3175" r="0" b="0"/>
                <wp:wrapNone/>
                <wp:docPr id="45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3750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AAADE1" w14:textId="7C8F08AD" w:rsidR="007F685B" w:rsidRDefault="00215BA8" w:rsidP="007F685B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Poetry</w:t>
                            </w:r>
                          </w:p>
                          <w:p w14:paraId="4D25F76D" w14:textId="3DBE6666" w:rsidR="0085577D" w:rsidRDefault="00215BA8" w:rsidP="00215BA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Examine different types of poetry and their structures</w:t>
                            </w:r>
                          </w:p>
                          <w:p w14:paraId="2F32FE5E" w14:textId="200A17EF" w:rsidR="00DD1673" w:rsidRPr="00215BA8" w:rsidRDefault="00DD1673" w:rsidP="00215BA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Write own </w:t>
                            </w:r>
                            <w:r w:rsidR="000979AB">
                              <w:rPr>
                                <w:rFonts w:ascii="Comic Sans MS" w:hAnsi="Comic Sans MS"/>
                              </w:rPr>
                              <w:t xml:space="preserve">nonsense </w:t>
                            </w:r>
                            <w:r>
                              <w:rPr>
                                <w:rFonts w:ascii="Comic Sans MS" w:hAnsi="Comic Sans MS"/>
                              </w:rPr>
                              <w:t xml:space="preserve">poems </w:t>
                            </w:r>
                            <w:r w:rsidR="000979AB">
                              <w:rPr>
                                <w:rFonts w:ascii="Comic Sans MS" w:hAnsi="Comic Sans MS"/>
                              </w:rPr>
                              <w:t xml:space="preserve">and </w:t>
                            </w:r>
                            <w:r w:rsidR="008608D0">
                              <w:rPr>
                                <w:rFonts w:ascii="Comic Sans MS" w:hAnsi="Comic Sans MS"/>
                              </w:rPr>
                              <w:t>cinquain poems</w:t>
                            </w:r>
                          </w:p>
                          <w:p w14:paraId="58C99584" w14:textId="69235BFF" w:rsidR="0085577D" w:rsidRDefault="0085577D" w:rsidP="00DD1673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6E1BDB7D" w14:textId="03840D53" w:rsidR="0085577D" w:rsidRDefault="00DD1673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Diary Entries</w:t>
                            </w:r>
                          </w:p>
                          <w:p w14:paraId="364B477F" w14:textId="614C4C61" w:rsidR="007F685B" w:rsidRDefault="007F685B" w:rsidP="000B674A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0B674A">
                              <w:rPr>
                                <w:rFonts w:ascii="Comic Sans MS" w:hAnsi="Comic Sans MS"/>
                              </w:rPr>
                              <w:t>Write a diary entry from the    perspective of visiting a cocoa farm</w:t>
                            </w:r>
                          </w:p>
                          <w:p w14:paraId="5D99112A" w14:textId="18D388BE" w:rsidR="007F685B" w:rsidRDefault="007F685B" w:rsidP="000B674A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543465E1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9354413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B8176DB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0B95D0B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2332C49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036DCB0" w14:textId="77777777" w:rsidR="007F685B" w:rsidRDefault="007F685B" w:rsidP="007F685B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3BD2E05" w14:textId="77777777" w:rsidR="007F685B" w:rsidRDefault="007F685B" w:rsidP="007F685B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7B9B46BC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996DEA" id="Text Box 45" o:spid="_x0000_s1045" type="#_x0000_t202" style="position:absolute;margin-left:-57.2pt;margin-top:45.05pt;width:263pt;height:295.35pt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" filled="f" stroked="f">
                <v:textbox>
                  <w:txbxContent>
                    <w:p w14:paraId="56AAADE1" w14:textId="7C8F08AD" w:rsidR="007F685B" w:rsidRDefault="00215BA8" w:rsidP="007F685B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Poetry</w:t>
                      </w:r>
                    </w:p>
                    <w:p w14:paraId="4D25F76D" w14:textId="3DBE6666" w:rsidR="0085577D" w:rsidRDefault="00215BA8" w:rsidP="00215BA8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Examine different types of poetry and their structures</w:t>
                      </w:r>
                    </w:p>
                    <w:p w14:paraId="2F32FE5E" w14:textId="200A17EF" w:rsidR="00DD1673" w:rsidRPr="00215BA8" w:rsidRDefault="00DD1673" w:rsidP="00215BA8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Write own </w:t>
                      </w:r>
                      <w:r w:rsidR="000979AB">
                        <w:rPr>
                          <w:rFonts w:ascii="Comic Sans MS" w:hAnsi="Comic Sans MS"/>
                        </w:rPr>
                        <w:t xml:space="preserve">nonsense </w:t>
                      </w:r>
                      <w:r>
                        <w:rPr>
                          <w:rFonts w:ascii="Comic Sans MS" w:hAnsi="Comic Sans MS"/>
                        </w:rPr>
                        <w:t xml:space="preserve">poems </w:t>
                      </w:r>
                      <w:r w:rsidR="000979AB">
                        <w:rPr>
                          <w:rFonts w:ascii="Comic Sans MS" w:hAnsi="Comic Sans MS"/>
                        </w:rPr>
                        <w:t xml:space="preserve">and </w:t>
                      </w:r>
                      <w:r w:rsidR="008608D0">
                        <w:rPr>
                          <w:rFonts w:ascii="Comic Sans MS" w:hAnsi="Comic Sans MS"/>
                        </w:rPr>
                        <w:t>cinquain poems</w:t>
                      </w:r>
                    </w:p>
                    <w:p w14:paraId="58C99584" w14:textId="69235BFF" w:rsidR="0085577D" w:rsidRDefault="0085577D" w:rsidP="00DD1673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6E1BDB7D" w14:textId="03840D53" w:rsidR="0085577D" w:rsidRDefault="00DD1673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Diary Entries</w:t>
                      </w:r>
                    </w:p>
                    <w:p w14:paraId="364B477F" w14:textId="614C4C61" w:rsidR="007F685B" w:rsidRDefault="007F685B" w:rsidP="000B674A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0B674A">
                        <w:rPr>
                          <w:rFonts w:ascii="Comic Sans MS" w:hAnsi="Comic Sans MS"/>
                        </w:rPr>
                        <w:t>Write a diary entry from the    perspective of visiting a cocoa farm</w:t>
                      </w:r>
                    </w:p>
                    <w:p w14:paraId="5D99112A" w14:textId="18D388BE" w:rsidR="007F685B" w:rsidRDefault="007F685B" w:rsidP="000B674A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543465E1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9354413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0B8176DB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  <w:p w14:paraId="00B95D0B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2332C49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036DCB0" w14:textId="77777777" w:rsidR="007F685B" w:rsidRDefault="007F685B" w:rsidP="007F685B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33BD2E05" w14:textId="77777777" w:rsidR="007F685B" w:rsidRDefault="007F685B" w:rsidP="007F685B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7B9B46BC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400438" w:rsidSect="007F68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1A9C68" w14:textId="77777777" w:rsidR="009F53E5" w:rsidRDefault="009F53E5" w:rsidP="007466C9">
      <w:r>
        <w:separator/>
      </w:r>
    </w:p>
  </w:endnote>
  <w:endnote w:type="continuationSeparator" w:id="0">
    <w:p w14:paraId="21491F5F" w14:textId="77777777" w:rsidR="009F53E5" w:rsidRDefault="009F53E5" w:rsidP="007466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7C235F" w14:textId="77777777" w:rsidR="009F53E5" w:rsidRDefault="009F53E5" w:rsidP="007466C9">
      <w:r>
        <w:separator/>
      </w:r>
    </w:p>
  </w:footnote>
  <w:footnote w:type="continuationSeparator" w:id="0">
    <w:p w14:paraId="3A69E888" w14:textId="77777777" w:rsidR="009F53E5" w:rsidRDefault="009F53E5" w:rsidP="007466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97723"/>
    <w:multiLevelType w:val="hybridMultilevel"/>
    <w:tmpl w:val="A7F4B120"/>
    <w:lvl w:ilvl="0" w:tplc="E7BC9B9C">
      <w:numFmt w:val="bullet"/>
      <w:lvlText w:val="-"/>
      <w:lvlJc w:val="left"/>
      <w:pPr>
        <w:ind w:left="1004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A41CE"/>
    <w:multiLevelType w:val="hybridMultilevel"/>
    <w:tmpl w:val="7C74FEEA"/>
    <w:lvl w:ilvl="0" w:tplc="E7BC9B9C">
      <w:numFmt w:val="bullet"/>
      <w:lvlText w:val="-"/>
      <w:lvlJc w:val="left"/>
      <w:pPr>
        <w:ind w:left="1004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44C1610"/>
    <w:multiLevelType w:val="hybridMultilevel"/>
    <w:tmpl w:val="1D78F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BA4531"/>
    <w:multiLevelType w:val="hybridMultilevel"/>
    <w:tmpl w:val="4F667558"/>
    <w:lvl w:ilvl="0" w:tplc="5806534A">
      <w:numFmt w:val="bullet"/>
      <w:lvlText w:val="-"/>
      <w:lvlJc w:val="left"/>
      <w:pPr>
        <w:ind w:left="144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3A22DA3"/>
    <w:multiLevelType w:val="hybridMultilevel"/>
    <w:tmpl w:val="B5FC1672"/>
    <w:lvl w:ilvl="0" w:tplc="9286C7E2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8E51F22"/>
    <w:multiLevelType w:val="hybridMultilevel"/>
    <w:tmpl w:val="79983C8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EBF03EB"/>
    <w:multiLevelType w:val="hybridMultilevel"/>
    <w:tmpl w:val="E284785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4CC2124"/>
    <w:multiLevelType w:val="hybridMultilevel"/>
    <w:tmpl w:val="121040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C44100"/>
    <w:multiLevelType w:val="hybridMultilevel"/>
    <w:tmpl w:val="C0D65982"/>
    <w:lvl w:ilvl="0" w:tplc="E7BC9B9C">
      <w:numFmt w:val="bullet"/>
      <w:lvlText w:val="-"/>
      <w:lvlJc w:val="left"/>
      <w:pPr>
        <w:ind w:left="1648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9" w15:restartNumberingAfterBreak="0">
    <w:nsid w:val="3E5A3400"/>
    <w:multiLevelType w:val="hybridMultilevel"/>
    <w:tmpl w:val="5BB47014"/>
    <w:lvl w:ilvl="0" w:tplc="E7BC9B9C">
      <w:numFmt w:val="bullet"/>
      <w:lvlText w:val="-"/>
      <w:lvlJc w:val="left"/>
      <w:pPr>
        <w:ind w:left="1004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1DF4944"/>
    <w:multiLevelType w:val="hybridMultilevel"/>
    <w:tmpl w:val="F982B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3222B5"/>
    <w:multiLevelType w:val="hybridMultilevel"/>
    <w:tmpl w:val="52004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261AF8"/>
    <w:multiLevelType w:val="hybridMultilevel"/>
    <w:tmpl w:val="488EF62C"/>
    <w:lvl w:ilvl="0" w:tplc="0D72363E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67C2354"/>
    <w:multiLevelType w:val="hybridMultilevel"/>
    <w:tmpl w:val="EB862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CC7808"/>
    <w:multiLevelType w:val="hybridMultilevel"/>
    <w:tmpl w:val="EDA8FE7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6656F44"/>
    <w:multiLevelType w:val="hybridMultilevel"/>
    <w:tmpl w:val="78280AC4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FE36FF"/>
    <w:multiLevelType w:val="hybridMultilevel"/>
    <w:tmpl w:val="C00E789E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BE15A7D"/>
    <w:multiLevelType w:val="hybridMultilevel"/>
    <w:tmpl w:val="786AF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2F0143"/>
    <w:multiLevelType w:val="hybridMultilevel"/>
    <w:tmpl w:val="215E6B1C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07711136">
    <w:abstractNumId w:val="11"/>
  </w:num>
  <w:num w:numId="2" w16cid:durableId="630861294">
    <w:abstractNumId w:val="14"/>
  </w:num>
  <w:num w:numId="3" w16cid:durableId="904417019">
    <w:abstractNumId w:val="15"/>
  </w:num>
  <w:num w:numId="4" w16cid:durableId="1575166299">
    <w:abstractNumId w:val="5"/>
  </w:num>
  <w:num w:numId="5" w16cid:durableId="754791397">
    <w:abstractNumId w:val="3"/>
  </w:num>
  <w:num w:numId="6" w16cid:durableId="1726489837">
    <w:abstractNumId w:val="2"/>
  </w:num>
  <w:num w:numId="7" w16cid:durableId="1650675075">
    <w:abstractNumId w:val="13"/>
  </w:num>
  <w:num w:numId="8" w16cid:durableId="518398162">
    <w:abstractNumId w:val="6"/>
  </w:num>
  <w:num w:numId="9" w16cid:durableId="1411657860">
    <w:abstractNumId w:val="17"/>
  </w:num>
  <w:num w:numId="10" w16cid:durableId="1066102682">
    <w:abstractNumId w:val="16"/>
  </w:num>
  <w:num w:numId="11" w16cid:durableId="876821911">
    <w:abstractNumId w:val="18"/>
  </w:num>
  <w:num w:numId="12" w16cid:durableId="1300380599">
    <w:abstractNumId w:val="7"/>
  </w:num>
  <w:num w:numId="13" w16cid:durableId="752748337">
    <w:abstractNumId w:val="12"/>
  </w:num>
  <w:num w:numId="14" w16cid:durableId="887952966">
    <w:abstractNumId w:val="10"/>
  </w:num>
  <w:num w:numId="15" w16cid:durableId="502547308">
    <w:abstractNumId w:val="4"/>
  </w:num>
  <w:num w:numId="16" w16cid:durableId="1277756258">
    <w:abstractNumId w:val="9"/>
  </w:num>
  <w:num w:numId="17" w16cid:durableId="966816488">
    <w:abstractNumId w:val="0"/>
  </w:num>
  <w:num w:numId="18" w16cid:durableId="2008943460">
    <w:abstractNumId w:val="8"/>
  </w:num>
  <w:num w:numId="19" w16cid:durableId="11694414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MDAxMzU0N7U0MjZW0lEKTi0uzszPAykwqQUA6qGXUCwAAAA="/>
  </w:docVars>
  <w:rsids>
    <w:rsidRoot w:val="007F685B"/>
    <w:rsid w:val="000979AB"/>
    <w:rsid w:val="000B674A"/>
    <w:rsid w:val="000E7CE9"/>
    <w:rsid w:val="00163469"/>
    <w:rsid w:val="001A1BFD"/>
    <w:rsid w:val="001C285F"/>
    <w:rsid w:val="001D7304"/>
    <w:rsid w:val="001E0953"/>
    <w:rsid w:val="00215BA8"/>
    <w:rsid w:val="00383B08"/>
    <w:rsid w:val="0038753F"/>
    <w:rsid w:val="003A5243"/>
    <w:rsid w:val="003F28D5"/>
    <w:rsid w:val="003F5464"/>
    <w:rsid w:val="00400438"/>
    <w:rsid w:val="00401BD2"/>
    <w:rsid w:val="0046047A"/>
    <w:rsid w:val="00483BA3"/>
    <w:rsid w:val="004971E1"/>
    <w:rsid w:val="004D008B"/>
    <w:rsid w:val="00507FBD"/>
    <w:rsid w:val="00530A69"/>
    <w:rsid w:val="005B1987"/>
    <w:rsid w:val="005C43F1"/>
    <w:rsid w:val="00690050"/>
    <w:rsid w:val="006B71ED"/>
    <w:rsid w:val="006D0795"/>
    <w:rsid w:val="006D4C0D"/>
    <w:rsid w:val="006D5D39"/>
    <w:rsid w:val="006F10D6"/>
    <w:rsid w:val="006F1DBC"/>
    <w:rsid w:val="00735924"/>
    <w:rsid w:val="007466C9"/>
    <w:rsid w:val="007C7478"/>
    <w:rsid w:val="007F685B"/>
    <w:rsid w:val="008039F1"/>
    <w:rsid w:val="00822A5F"/>
    <w:rsid w:val="0085577D"/>
    <w:rsid w:val="008608D0"/>
    <w:rsid w:val="00871828"/>
    <w:rsid w:val="008756D3"/>
    <w:rsid w:val="00891EE4"/>
    <w:rsid w:val="008A528E"/>
    <w:rsid w:val="008A7770"/>
    <w:rsid w:val="009203AB"/>
    <w:rsid w:val="009448DF"/>
    <w:rsid w:val="00966093"/>
    <w:rsid w:val="00966E72"/>
    <w:rsid w:val="0098125A"/>
    <w:rsid w:val="009833A5"/>
    <w:rsid w:val="009C4D80"/>
    <w:rsid w:val="009E407F"/>
    <w:rsid w:val="009F4C06"/>
    <w:rsid w:val="009F53E5"/>
    <w:rsid w:val="00A225F2"/>
    <w:rsid w:val="00A25A9B"/>
    <w:rsid w:val="00A43398"/>
    <w:rsid w:val="00AB0B55"/>
    <w:rsid w:val="00AC5B1D"/>
    <w:rsid w:val="00AE2C94"/>
    <w:rsid w:val="00B26E03"/>
    <w:rsid w:val="00B60AD8"/>
    <w:rsid w:val="00B63EB5"/>
    <w:rsid w:val="00B73903"/>
    <w:rsid w:val="00C35BEC"/>
    <w:rsid w:val="00C715D5"/>
    <w:rsid w:val="00C96BB2"/>
    <w:rsid w:val="00CD3989"/>
    <w:rsid w:val="00CF62A6"/>
    <w:rsid w:val="00D80E60"/>
    <w:rsid w:val="00D916A6"/>
    <w:rsid w:val="00DC150A"/>
    <w:rsid w:val="00DD1673"/>
    <w:rsid w:val="00DD560D"/>
    <w:rsid w:val="00E162EB"/>
    <w:rsid w:val="00E269E3"/>
    <w:rsid w:val="00E5546F"/>
    <w:rsid w:val="00FB2F7D"/>
    <w:rsid w:val="00FB7C45"/>
    <w:rsid w:val="00FC7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9C1DC"/>
  <w15:chartTrackingRefBased/>
  <w15:docId w15:val="{DAFF23E9-7544-4571-97D5-78A707AB3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8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28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466C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66C9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466C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66C9"/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8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25A451D8040449A58DB286E2147683" ma:contentTypeVersion="16" ma:contentTypeDescription="Create a new document." ma:contentTypeScope="" ma:versionID="56d09102f8eb813c458a6962fd7d2791">
  <xsd:schema xmlns:xsd="http://www.w3.org/2001/XMLSchema" xmlns:xs="http://www.w3.org/2001/XMLSchema" xmlns:p="http://schemas.microsoft.com/office/2006/metadata/properties" xmlns:ns2="1d0e9cf0-7ee7-4186-9ca8-e11f4c48eef1" xmlns:ns3="9d420513-368f-4a47-90cd-d8fd19202e93" targetNamespace="http://schemas.microsoft.com/office/2006/metadata/properties" ma:root="true" ma:fieldsID="b09befe0fb13968c8e655e12bbf680ee" ns2:_="" ns3:_="">
    <xsd:import namespace="1d0e9cf0-7ee7-4186-9ca8-e11f4c48eef1"/>
    <xsd:import namespace="9d420513-368f-4a47-90cd-d8fd19202e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e9cf0-7ee7-4186-9ca8-e11f4c48ee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470d78a-a434-4c6f-b27f-71902a55d6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20513-368f-4a47-90cd-d8fd19202e9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e082c8e-9c54-41f1-b4cf-1f1d319e0936}" ma:internalName="TaxCatchAll" ma:showField="CatchAllData" ma:web="9d420513-368f-4a47-90cd-d8fd19202e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d420513-368f-4a47-90cd-d8fd19202e93" xsi:nil="true"/>
    <lcf76f155ced4ddcb4097134ff3c332f xmlns="1d0e9cf0-7ee7-4186-9ca8-e11f4c48eef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B290991-3D39-43EA-AF71-CBF9EB908C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e9cf0-7ee7-4186-9ca8-e11f4c48eef1"/>
    <ds:schemaRef ds:uri="9d420513-368f-4a47-90cd-d8fd19202e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2CD85A-6826-4E0A-86A8-2308F83113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898317-D1D1-4E11-984F-5F614EF1C431}">
  <ds:schemaRefs>
    <ds:schemaRef ds:uri="http://schemas.microsoft.com/office/2006/metadata/properties"/>
    <ds:schemaRef ds:uri="http://schemas.microsoft.com/office/infopath/2007/PartnerControls"/>
    <ds:schemaRef ds:uri="9d420513-368f-4a47-90cd-d8fd19202e93"/>
    <ds:schemaRef ds:uri="1d0e9cf0-7ee7-4186-9ca8-e11f4c48eef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</Words>
  <Characters>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rowther (Staff - Phoenix Academy)</dc:creator>
  <cp:keywords/>
  <dc:description/>
  <cp:lastModifiedBy>Gina Satchwell (Staff - Phoenix Academy)</cp:lastModifiedBy>
  <cp:revision>5</cp:revision>
  <dcterms:created xsi:type="dcterms:W3CDTF">2026-06-08T13:14:00Z</dcterms:created>
  <dcterms:modified xsi:type="dcterms:W3CDTF">2026-06-08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25A451D8040449A58DB286E2147683</vt:lpwstr>
  </property>
  <property fmtid="{D5CDD505-2E9C-101B-9397-08002B2CF9AE}" pid="3" name="MediaServiceImageTags">
    <vt:lpwstr/>
  </property>
</Properties>
</file>